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4D353D" w14:textId="51AC787F" w:rsidR="00876A4D" w:rsidRPr="007C7393" w:rsidRDefault="004269E2" w:rsidP="00990953">
      <w:pPr>
        <w:pStyle w:val="Hlavnnadpis"/>
        <w:rPr>
          <w:rFonts w:ascii="Verdana" w:hAnsi="Verdana"/>
        </w:rPr>
      </w:pPr>
      <w:bookmarkStart w:id="0" w:name="_GoBack"/>
      <w:bookmarkEnd w:id="0"/>
      <w:r w:rsidRPr="007C7393">
        <w:rPr>
          <w:rFonts w:ascii="Verdana" w:hAnsi="Verdana"/>
        </w:rPr>
        <w:t>Formulář nabídky</w:t>
      </w:r>
      <w:r w:rsidR="003E288B">
        <w:rPr>
          <w:rFonts w:ascii="Verdana" w:hAnsi="Verdana"/>
        </w:rPr>
        <w:t xml:space="preserve"> – KLUZIŠTĚ VODOVA</w:t>
      </w:r>
    </w:p>
    <w:p w14:paraId="3BD88E26" w14:textId="08BB8EFA" w:rsidR="00A3222A" w:rsidRPr="007C7393" w:rsidRDefault="00990953" w:rsidP="00990953">
      <w:pPr>
        <w:jc w:val="center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podané </w:t>
      </w:r>
      <w:r w:rsidR="00467AF4">
        <w:rPr>
          <w:rFonts w:ascii="Verdana" w:hAnsi="Verdana" w:cs="Open Sans"/>
          <w:sz w:val="20"/>
          <w:szCs w:val="20"/>
        </w:rPr>
        <w:t>na základě výzvy</w:t>
      </w:r>
      <w:r w:rsidR="00A3222A" w:rsidRPr="007C7393">
        <w:rPr>
          <w:rFonts w:ascii="Verdana" w:hAnsi="Verdana" w:cs="Open Sans"/>
          <w:sz w:val="20"/>
          <w:szCs w:val="20"/>
        </w:rPr>
        <w:t xml:space="preserve"> na </w:t>
      </w:r>
    </w:p>
    <w:p w14:paraId="45068B8B" w14:textId="77777777" w:rsidR="00DF519E" w:rsidRPr="00517301" w:rsidRDefault="00DF519E" w:rsidP="00DF519E">
      <w:pPr>
        <w:jc w:val="center"/>
        <w:rPr>
          <w:rFonts w:ascii="Verdana" w:hAnsi="Verdana"/>
          <w:b/>
          <w:bCs/>
          <w:color w:val="4F81BD" w:themeColor="accent1"/>
        </w:rPr>
      </w:pPr>
      <w:r w:rsidRPr="00517301">
        <w:rPr>
          <w:rFonts w:ascii="Verdana" w:hAnsi="Verdana"/>
          <w:b/>
          <w:bCs/>
          <w:color w:val="4F81BD" w:themeColor="accent1"/>
        </w:rPr>
        <w:t>nájem plochy nebo prostor občerstvení v objektech společnosti STAREZ – SPORT, a.s</w:t>
      </w:r>
      <w:r>
        <w:rPr>
          <w:rFonts w:ascii="Verdana" w:hAnsi="Verdana"/>
          <w:b/>
          <w:bCs/>
          <w:color w:val="4F81BD" w:themeColor="accent1"/>
        </w:rPr>
        <w:t>.</w:t>
      </w:r>
    </w:p>
    <w:p w14:paraId="27243AD3" w14:textId="77777777" w:rsidR="00DF519E" w:rsidRPr="00517301" w:rsidRDefault="00DF519E" w:rsidP="00DF519E">
      <w:pPr>
        <w:jc w:val="center"/>
        <w:rPr>
          <w:rFonts w:ascii="Verdana" w:hAnsi="Verdana"/>
          <w:b/>
          <w:bCs/>
          <w:color w:val="4F81BD" w:themeColor="accent1"/>
        </w:rPr>
      </w:pPr>
      <w:r w:rsidRPr="00517301">
        <w:rPr>
          <w:rFonts w:ascii="Verdana" w:hAnsi="Verdana"/>
          <w:b/>
          <w:bCs/>
          <w:color w:val="4F81BD" w:themeColor="accent1"/>
          <w:szCs w:val="20"/>
        </w:rPr>
        <w:t xml:space="preserve">v areálu Starez Arena Vodova a Kluziště </w:t>
      </w:r>
      <w:r>
        <w:rPr>
          <w:rFonts w:ascii="Verdana" w:hAnsi="Verdana"/>
          <w:b/>
          <w:bCs/>
          <w:color w:val="4F81BD" w:themeColor="accent1"/>
          <w:szCs w:val="20"/>
        </w:rPr>
        <w:t>za</w:t>
      </w:r>
      <w:r w:rsidRPr="00517301">
        <w:rPr>
          <w:rFonts w:ascii="Verdana" w:hAnsi="Verdana"/>
          <w:b/>
          <w:bCs/>
          <w:color w:val="4F81BD" w:themeColor="accent1"/>
          <w:szCs w:val="20"/>
        </w:rPr>
        <w:t xml:space="preserve"> Lužánkami</w:t>
      </w:r>
    </w:p>
    <w:p w14:paraId="1157B488" w14:textId="77777777" w:rsidR="00200735" w:rsidRDefault="00200735" w:rsidP="00991501">
      <w:pPr>
        <w:widowControl w:val="0"/>
        <w:spacing w:before="0"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</w:pPr>
    </w:p>
    <w:p w14:paraId="5C37BAFE" w14:textId="61B12961" w:rsidR="00A3222A" w:rsidRPr="007C7393" w:rsidRDefault="00A3222A" w:rsidP="00A3222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7C7393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1E8EB286" w14:textId="37FDA8C5" w:rsidR="001D754E" w:rsidRPr="007C7393" w:rsidRDefault="007B3033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>
        <w:rPr>
          <w:rFonts w:ascii="Verdana" w:hAnsi="Verdana" w:cs="Open Sans"/>
          <w:sz w:val="20"/>
          <w:szCs w:val="20"/>
        </w:rPr>
        <w:t>Název/obchodní firma/jméno:</w:t>
      </w:r>
      <w:r>
        <w:rPr>
          <w:rFonts w:ascii="Verdana" w:hAnsi="Verdana" w:cs="Open Sans"/>
          <w:sz w:val="20"/>
          <w:szCs w:val="20"/>
        </w:rPr>
        <w:tab/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363936C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e sídlem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E1B80C7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IČO (je-li přiděleno)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0285DBD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  <w:lang w:eastAsia="cs-CZ"/>
        </w:rPr>
      </w:pPr>
      <w:r w:rsidRPr="007C7393">
        <w:rPr>
          <w:rFonts w:ascii="Verdana" w:hAnsi="Verdana" w:cs="Open Sans"/>
          <w:color w:val="000000" w:themeColor="text1"/>
          <w:sz w:val="20"/>
          <w:szCs w:val="20"/>
        </w:rPr>
        <w:t xml:space="preserve">Zastoupen: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7A0D07D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Kontaktní osoba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F6B010F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Tel. číslo kontaktní osoby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71486C6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E-mail kontaktní osoby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9832A1A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Bankovní spojení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7BB94F44" w14:textId="77777777" w:rsidR="00467AF4" w:rsidRDefault="00C42179" w:rsidP="00467AF4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le</w:t>
      </w:r>
      <w:r w:rsidR="009E6EBE" w:rsidRPr="007C7393">
        <w:rPr>
          <w:rFonts w:ascii="Verdana" w:hAnsi="Verdana" w:cs="Open Sans"/>
          <w:sz w:val="20"/>
          <w:szCs w:val="20"/>
        </w:rPr>
        <w:t>, u kterých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09388D" w:rsidRPr="007C7393">
        <w:rPr>
          <w:rFonts w:ascii="Verdana" w:hAnsi="Verdana" w:cs="Open Sans"/>
          <w:sz w:val="20"/>
          <w:szCs w:val="20"/>
        </w:rPr>
        <w:t>se předpokládá</w:t>
      </w:r>
      <w:r w:rsidRPr="007C7393">
        <w:rPr>
          <w:rFonts w:ascii="Verdana" w:hAnsi="Verdana" w:cs="Open Sans"/>
          <w:sz w:val="20"/>
          <w:szCs w:val="20"/>
        </w:rPr>
        <w:t xml:space="preserve"> doplnění informací účastníkem,</w:t>
      </w:r>
      <w:r w:rsidR="00357362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jsou</w:t>
      </w:r>
      <w:r w:rsidR="00357362" w:rsidRPr="007C7393">
        <w:rPr>
          <w:rFonts w:ascii="Verdana" w:hAnsi="Verdana" w:cs="Open Sans"/>
          <w:sz w:val="20"/>
          <w:szCs w:val="20"/>
        </w:rPr>
        <w:t xml:space="preserve"> žlutě vyznačen</w:t>
      </w:r>
      <w:r w:rsidRPr="007C7393">
        <w:rPr>
          <w:rFonts w:ascii="Verdana" w:hAnsi="Verdana" w:cs="Open Sans"/>
          <w:sz w:val="20"/>
          <w:szCs w:val="20"/>
        </w:rPr>
        <w:t>a a je do nich</w:t>
      </w:r>
      <w:r w:rsidR="0009388D" w:rsidRPr="007C7393">
        <w:rPr>
          <w:rFonts w:ascii="Verdana" w:hAnsi="Verdana" w:cs="Open Sans"/>
          <w:sz w:val="20"/>
          <w:szCs w:val="20"/>
        </w:rPr>
        <w:t xml:space="preserve"> </w:t>
      </w:r>
      <w:r w:rsidR="00357362" w:rsidRPr="007C7393">
        <w:rPr>
          <w:rFonts w:ascii="Verdana" w:hAnsi="Verdana" w:cs="Open Sans"/>
          <w:sz w:val="20"/>
          <w:szCs w:val="20"/>
        </w:rPr>
        <w:t>možno vepisovat text.</w:t>
      </w:r>
      <w:r w:rsidR="001C7BB5">
        <w:rPr>
          <w:rFonts w:ascii="Verdana" w:hAnsi="Verdana" w:cs="Open Sans"/>
          <w:sz w:val="20"/>
          <w:szCs w:val="20"/>
        </w:rPr>
        <w:t xml:space="preserve"> </w:t>
      </w:r>
    </w:p>
    <w:p w14:paraId="12B78C96" w14:textId="285C65C7" w:rsidR="00157035" w:rsidRPr="007C7393" w:rsidRDefault="006A66F7" w:rsidP="00467AF4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6438101D" w:rsidR="006A66F7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</w:t>
      </w:r>
      <w:r w:rsidR="00467AF4">
        <w:rPr>
          <w:rFonts w:ascii="Verdana" w:hAnsi="Verdana" w:cs="Open Sans"/>
          <w:sz w:val="20"/>
          <w:szCs w:val="20"/>
        </w:rPr>
        <w:t>,</w:t>
      </w:r>
      <w:r w:rsidRPr="007C7393">
        <w:rPr>
          <w:rFonts w:ascii="Verdana" w:hAnsi="Verdana" w:cs="Open Sans"/>
          <w:sz w:val="20"/>
          <w:szCs w:val="20"/>
        </w:rPr>
        <w:t xml:space="preserve">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</w:t>
      </w:r>
      <w:r w:rsidR="00467AF4">
        <w:rPr>
          <w:rFonts w:ascii="Verdana" w:hAnsi="Verdana" w:cs="Open Sans"/>
          <w:sz w:val="20"/>
          <w:szCs w:val="20"/>
        </w:rPr>
        <w:t>zájemců</w:t>
      </w:r>
      <w:r w:rsidR="00200D36" w:rsidRPr="007C7393">
        <w:rPr>
          <w:rFonts w:ascii="Verdana" w:hAnsi="Verdana" w:cs="Open Sans"/>
          <w:sz w:val="20"/>
          <w:szCs w:val="20"/>
        </w:rPr>
        <w:t xml:space="preserve">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1D2B7751" w14:textId="763F91D2" w:rsidR="007E2C9F" w:rsidRDefault="007E2C9F" w:rsidP="004B4351">
      <w:pPr>
        <w:ind w:left="426"/>
        <w:rPr>
          <w:rFonts w:ascii="Verdana" w:hAnsi="Verdana" w:cs="Open Sans"/>
          <w:sz w:val="20"/>
          <w:szCs w:val="20"/>
        </w:rPr>
      </w:pPr>
      <w:r>
        <w:rPr>
          <w:rFonts w:ascii="Verdana" w:hAnsi="Verdana" w:cs="Open Sans"/>
          <w:sz w:val="20"/>
          <w:szCs w:val="20"/>
        </w:rPr>
        <w:t>Mám zájem o:</w:t>
      </w:r>
    </w:p>
    <w:p w14:paraId="74A28922" w14:textId="77777777" w:rsidR="00F157FF" w:rsidRPr="00F157FF" w:rsidRDefault="00F157FF" w:rsidP="003E288B">
      <w:pPr>
        <w:ind w:left="426"/>
        <w:rPr>
          <w:rFonts w:ascii="Verdana" w:hAnsi="Verdana" w:cs="Open Sans"/>
          <w:b/>
          <w:sz w:val="20"/>
          <w:szCs w:val="20"/>
        </w:rPr>
      </w:pPr>
      <w:r w:rsidRPr="00F157FF">
        <w:rPr>
          <w:rFonts w:ascii="Verdana" w:hAnsi="Verdana" w:cs="Open Sans"/>
          <w:b/>
          <w:sz w:val="20"/>
          <w:szCs w:val="20"/>
        </w:rPr>
        <w:t>Starez Aréna Vodova, ul.Vodova, Brno – Královo Pole plocha pro umístění stánku vedle objektu zázemí kluziště a</w:t>
      </w:r>
    </w:p>
    <w:p w14:paraId="4B2B983D" w14:textId="77777777" w:rsidR="00230536" w:rsidRDefault="00230536" w:rsidP="00230536">
      <w:pPr>
        <w:ind w:left="426"/>
        <w:rPr>
          <w:rFonts w:ascii="Verdana" w:hAnsi="Verdana" w:cs="Open Sans"/>
          <w:b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Doba provozování – </w:t>
      </w:r>
      <w:r w:rsidRPr="00F157FF">
        <w:rPr>
          <w:rFonts w:ascii="Verdana" w:hAnsi="Verdana" w:cs="Open Sans"/>
          <w:b/>
          <w:sz w:val="20"/>
          <w:szCs w:val="20"/>
        </w:rPr>
        <w:t>na zimní sezónu kluziště 2025/2026 (prosinec 2025 - únor 2026</w:t>
      </w:r>
      <w:r>
        <w:rPr>
          <w:rFonts w:ascii="Verdana" w:hAnsi="Verdana" w:cs="Open Sans"/>
          <w:b/>
          <w:sz w:val="20"/>
          <w:szCs w:val="20"/>
        </w:rPr>
        <w:t>).</w:t>
      </w:r>
    </w:p>
    <w:p w14:paraId="6A11EDA6" w14:textId="60248C8F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204A67E3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</w:t>
      </w:r>
      <w:r w:rsidR="00467AF4">
        <w:rPr>
          <w:rFonts w:ascii="Verdana" w:hAnsi="Verdana" w:cs="Open Sans"/>
          <w:sz w:val="20"/>
          <w:szCs w:val="20"/>
        </w:rPr>
        <w:t xml:space="preserve"> uvedené ve výzvě a příloze č. 1</w:t>
      </w:r>
      <w:r w:rsidR="009D3C3E">
        <w:rPr>
          <w:rFonts w:ascii="Verdana" w:hAnsi="Verdana" w:cs="Open Sans"/>
          <w:sz w:val="20"/>
          <w:szCs w:val="20"/>
        </w:rPr>
        <w:t>,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490014E3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je pro případ uzavření smlouvy na </w:t>
      </w:r>
      <w:r w:rsidR="0069002E">
        <w:rPr>
          <w:rFonts w:ascii="Verdana" w:hAnsi="Verdana" w:cs="Open Sans"/>
          <w:sz w:val="20"/>
          <w:szCs w:val="20"/>
        </w:rPr>
        <w:t>nájem prostor občerstvení</w:t>
      </w:r>
      <w:r w:rsidRPr="007C7393">
        <w:rPr>
          <w:rFonts w:ascii="Verdana" w:hAnsi="Verdana" w:cs="Open Sans"/>
          <w:sz w:val="20"/>
          <w:szCs w:val="20"/>
        </w:rPr>
        <w:t xml:space="preserve"> vázán veškerými smluvními podmínkami </w:t>
      </w:r>
      <w:r w:rsidR="00467AF4">
        <w:rPr>
          <w:rFonts w:ascii="Verdana" w:hAnsi="Verdana" w:cs="Open Sans"/>
          <w:sz w:val="20"/>
          <w:szCs w:val="20"/>
        </w:rPr>
        <w:t>pronajímatele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397A811F" w14:textId="2BB84B8B" w:rsidR="00E00EE1" w:rsidRPr="00E00EE1" w:rsidRDefault="00467AF4" w:rsidP="00E00EE1">
      <w:pPr>
        <w:pStyle w:val="Odstavecseseznamem"/>
        <w:numPr>
          <w:ilvl w:val="3"/>
          <w:numId w:val="10"/>
        </w:numPr>
        <w:ind w:left="1134" w:hanging="708"/>
        <w:rPr>
          <w:rFonts w:ascii="Verdana" w:hAnsi="Verdana" w:cs="Open Sans"/>
          <w:sz w:val="20"/>
          <w:szCs w:val="20"/>
          <w:lang w:eastAsia="x-none"/>
        </w:rPr>
      </w:pPr>
      <w:r w:rsidRPr="00E00EE1">
        <w:rPr>
          <w:rFonts w:ascii="Verdana" w:hAnsi="Verdana" w:cs="Open Sans"/>
          <w:sz w:val="20"/>
          <w:szCs w:val="20"/>
          <w:lang w:eastAsia="x-none"/>
        </w:rPr>
        <w:t>Konstrukce a n</w:t>
      </w:r>
      <w:r w:rsidR="00953D8D" w:rsidRPr="00E00EE1">
        <w:rPr>
          <w:rFonts w:ascii="Verdana" w:hAnsi="Verdana" w:cs="Open Sans"/>
          <w:sz w:val="20"/>
          <w:szCs w:val="20"/>
          <w:lang w:eastAsia="x-none"/>
        </w:rPr>
        <w:t xml:space="preserve">abídková </w:t>
      </w:r>
      <w:r w:rsidR="0069002E" w:rsidRPr="00E00EE1">
        <w:rPr>
          <w:rFonts w:ascii="Verdana" w:hAnsi="Verdana" w:cs="Open Sans"/>
          <w:sz w:val="20"/>
          <w:szCs w:val="20"/>
          <w:lang w:eastAsia="x-none"/>
        </w:rPr>
        <w:t>výše měsíčního nájemného</w:t>
      </w:r>
    </w:p>
    <w:p w14:paraId="7CC6ED79" w14:textId="77777777" w:rsidR="00E00EE1" w:rsidRDefault="00E00EE1" w:rsidP="00E00EE1">
      <w:pPr>
        <w:rPr>
          <w:rFonts w:ascii="Verdana" w:hAnsi="Verdana" w:cs="Open Sans"/>
          <w:b/>
          <w:color w:val="000000" w:themeColor="text1"/>
          <w:sz w:val="20"/>
          <w:szCs w:val="20"/>
        </w:rPr>
      </w:pPr>
    </w:p>
    <w:p w14:paraId="26A0B307" w14:textId="77777777" w:rsidR="005C6A66" w:rsidRDefault="005C6A66" w:rsidP="00E00EE1">
      <w:pPr>
        <w:rPr>
          <w:rFonts w:ascii="Verdana" w:hAnsi="Verdana" w:cs="Open Sans"/>
          <w:b/>
          <w:color w:val="000000" w:themeColor="text1"/>
          <w:sz w:val="20"/>
          <w:szCs w:val="20"/>
        </w:rPr>
      </w:pPr>
    </w:p>
    <w:p w14:paraId="1E800E47" w14:textId="77777777" w:rsidR="005C6A66" w:rsidRDefault="005C6A66" w:rsidP="00E00EE1">
      <w:pPr>
        <w:rPr>
          <w:rFonts w:ascii="Verdana" w:hAnsi="Verdana" w:cs="Open Sans"/>
          <w:b/>
          <w:color w:val="000000" w:themeColor="text1"/>
          <w:sz w:val="20"/>
          <w:szCs w:val="20"/>
        </w:rPr>
      </w:pPr>
    </w:p>
    <w:bookmarkStart w:id="1" w:name="_Hlk35347249"/>
    <w:p w14:paraId="18BA3128" w14:textId="4799CE93" w:rsidR="002D72E9" w:rsidRDefault="00467AF4" w:rsidP="00E00EE1">
      <w:pPr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E00EE1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E00EE1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E00EE1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E00EE1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highlight w:val="yellow"/>
        </w:rPr>
        <w:t> </w:t>
      </w:r>
      <w:r w:rsidRPr="007C7393">
        <w:rPr>
          <w:highlight w:val="yellow"/>
        </w:rPr>
        <w:t> </w:t>
      </w:r>
      <w:r w:rsidRPr="007C7393">
        <w:rPr>
          <w:highlight w:val="yellow"/>
        </w:rPr>
        <w:t> </w:t>
      </w:r>
      <w:r w:rsidRPr="007C7393">
        <w:rPr>
          <w:highlight w:val="yellow"/>
        </w:rPr>
        <w:t> </w:t>
      </w:r>
      <w:r w:rsidRPr="007C7393">
        <w:rPr>
          <w:highlight w:val="yellow"/>
        </w:rPr>
        <w:t> </w:t>
      </w:r>
      <w:r w:rsidRPr="00E00EE1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1"/>
      <w:r w:rsidRPr="00E00EE1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 </w:t>
      </w:r>
      <w:r w:rsidR="00E00EE1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    </w:t>
      </w:r>
      <w:r w:rsidR="00A3222A" w:rsidRPr="00467AF4">
        <w:rPr>
          <w:rFonts w:ascii="Verdana" w:hAnsi="Verdana" w:cs="Open Sans"/>
          <w:b/>
          <w:bCs/>
          <w:color w:val="000000" w:themeColor="text1"/>
          <w:sz w:val="20"/>
          <w:szCs w:val="20"/>
        </w:rPr>
        <w:t>Kč bez DPH</w:t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 </w:t>
      </w:r>
    </w:p>
    <w:p w14:paraId="283C4EE8" w14:textId="3FDE617A" w:rsidR="002D72E9" w:rsidRDefault="002D72E9" w:rsidP="00E00EE1">
      <w:pPr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>n</w:t>
      </w:r>
      <w:r w:rsidR="00467AF4">
        <w:rPr>
          <w:rFonts w:ascii="Verdana" w:hAnsi="Verdana" w:cs="Open Sans"/>
          <w:bCs/>
          <w:color w:val="000000" w:themeColor="text1"/>
          <w:sz w:val="20"/>
          <w:szCs w:val="20"/>
        </w:rPr>
        <w:t>ebo</w:t>
      </w:r>
    </w:p>
    <w:p w14:paraId="1F009BFA" w14:textId="39FC89B9" w:rsidR="00A3222A" w:rsidRDefault="00467AF4" w:rsidP="00E00EE1">
      <w:pPr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 xml:space="preserve"> Kč bez DPH +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% z obratu bez DPH</w:t>
      </w:r>
      <w:r w:rsidR="0069002E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 </w:t>
      </w:r>
    </w:p>
    <w:p w14:paraId="1508AFDF" w14:textId="3850E679" w:rsidR="00E00EE1" w:rsidRPr="00E00EE1" w:rsidRDefault="00E00EE1" w:rsidP="00E00EE1">
      <w:pPr>
        <w:rPr>
          <w:rFonts w:ascii="Verdana" w:hAnsi="Verdana" w:cs="Open Sans"/>
          <w:b/>
          <w:color w:val="000000" w:themeColor="text1"/>
          <w:sz w:val="20"/>
          <w:szCs w:val="20"/>
        </w:rPr>
      </w:pPr>
    </w:p>
    <w:p w14:paraId="5C7A9B12" w14:textId="05F0DF1F" w:rsidR="00D02886" w:rsidRDefault="002E6170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2</w:t>
      </w:r>
      <w:r w:rsidR="00D02886">
        <w:rPr>
          <w:rFonts w:ascii="Verdana" w:hAnsi="Verdana" w:cs="Open Sans"/>
          <w:color w:val="000000" w:themeColor="text1"/>
          <w:sz w:val="20"/>
          <w:szCs w:val="20"/>
        </w:rPr>
        <w:t>) I</w:t>
      </w:r>
      <w:r w:rsidR="00D02886" w:rsidRPr="00D02886">
        <w:rPr>
          <w:rFonts w:ascii="Verdana" w:hAnsi="Verdana" w:cs="Open Sans"/>
          <w:color w:val="000000" w:themeColor="text1"/>
          <w:sz w:val="20"/>
          <w:szCs w:val="20"/>
        </w:rPr>
        <w:t xml:space="preserve">nformace ke stabilitě ekonomického, technického a personálního zázemí zájemce </w:t>
      </w:r>
      <w:r w:rsidR="00D02886">
        <w:rPr>
          <w:rFonts w:ascii="Verdana" w:hAnsi="Verdana" w:cs="Open Sans"/>
          <w:color w:val="000000" w:themeColor="text1"/>
          <w:sz w:val="20"/>
          <w:szCs w:val="20"/>
        </w:rPr>
        <w:tab/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D02886"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3C485921" w14:textId="3E901EA8" w:rsidR="00467AF4" w:rsidRDefault="00467AF4" w:rsidP="002D15FE">
      <w:pPr>
        <w:ind w:left="426"/>
        <w:rPr>
          <w:rFonts w:ascii="Verdana" w:hAnsi="Verdana" w:cs="Open Sans"/>
          <w:b/>
          <w:color w:val="000000" w:themeColor="text1"/>
          <w:sz w:val="20"/>
          <w:szCs w:val="20"/>
        </w:rPr>
      </w:pPr>
    </w:p>
    <w:p w14:paraId="7E1508F1" w14:textId="64F1A031" w:rsidR="00D02886" w:rsidRDefault="002E6170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>3</w:t>
      </w:r>
      <w:r w:rsidR="00D02886"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) </w:t>
      </w:r>
      <w:r w:rsidR="00D02886">
        <w:rPr>
          <w:rFonts w:ascii="Verdana" w:hAnsi="Verdana" w:cs="Open Sans"/>
          <w:color w:val="000000" w:themeColor="text1"/>
          <w:sz w:val="20"/>
          <w:szCs w:val="20"/>
        </w:rPr>
        <w:t xml:space="preserve">Koncept gastroprovozu a návrh nabídky prodávaného sortimentu 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D02886"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3EDE3979" w14:textId="77777777" w:rsidR="002E6170" w:rsidRDefault="002E6170" w:rsidP="002E6170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>4)</w:t>
      </w:r>
      <w:r>
        <w:rPr>
          <w:rFonts w:ascii="Verdana" w:hAnsi="Verdana" w:cs="Open Sans"/>
          <w:color w:val="000000" w:themeColor="text1"/>
          <w:sz w:val="20"/>
          <w:szCs w:val="20"/>
        </w:rPr>
        <w:t xml:space="preserve"> Informaci o evidenci tržeb v pokladním systému a výdeji účtenky zákazníkovi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50DA92AA" w14:textId="63396991" w:rsidR="00D02886" w:rsidRDefault="002E6170" w:rsidP="002D15FE">
      <w:pPr>
        <w:ind w:left="426"/>
        <w:rPr>
          <w:rFonts w:ascii="Verdana" w:hAnsi="Verdana" w:cs="Open Sans"/>
          <w:b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5</w:t>
      </w:r>
      <w:r w:rsidR="00D02886">
        <w:rPr>
          <w:rFonts w:ascii="Verdana" w:hAnsi="Verdana" w:cs="Open Sans"/>
          <w:color w:val="000000" w:themeColor="text1"/>
          <w:sz w:val="20"/>
          <w:szCs w:val="20"/>
        </w:rPr>
        <w:t xml:space="preserve">) Informace o přijímání platebních karet 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D02886"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26C41F0D" w14:textId="014FBE85" w:rsidR="001C7BB5" w:rsidRDefault="002E6170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6</w:t>
      </w:r>
      <w:r w:rsidR="00A07A08">
        <w:rPr>
          <w:rFonts w:ascii="Verdana" w:hAnsi="Verdana" w:cs="Open Sans"/>
          <w:color w:val="000000" w:themeColor="text1"/>
          <w:sz w:val="20"/>
          <w:szCs w:val="20"/>
        </w:rPr>
        <w:t>) Informaci o systému</w:t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 xml:space="preserve"> vratných kelímků 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68754301" w14:textId="3A38A6C2" w:rsidR="001C7BB5" w:rsidRPr="001C7BB5" w:rsidRDefault="00724F9B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8</w:t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 xml:space="preserve">) Další informace, které považuje zájemce za důležité 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kvalifikacE</w:t>
      </w:r>
    </w:p>
    <w:tbl>
      <w:tblPr>
        <w:tblStyle w:val="Mkatabulky3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093635" w:rsidRPr="007C7393" w14:paraId="3007E446" w14:textId="77777777" w:rsidTr="00A07297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09CA46B9" w14:textId="4A1B58C0" w:rsidR="00093635" w:rsidRPr="007C7393" w:rsidRDefault="00093635" w:rsidP="001C7BB5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Profesní kvalifikace</w:t>
            </w:r>
          </w:p>
        </w:tc>
      </w:tr>
      <w:tr w:rsidR="00093635" w:rsidRPr="007C7393" w14:paraId="12133001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E23E1" w14:textId="5C564F70" w:rsidR="00093635" w:rsidRPr="007C7393" w:rsidRDefault="00093635" w:rsidP="0069002E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67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, že je oprávněn podnikat v rozsahu odpovídajíc</w:t>
            </w:r>
            <w:r w:rsidR="0032573F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ímu předmětu 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>výběrového řízení</w:t>
            </w:r>
            <w:r w:rsidR="0032573F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a j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e schopen doložit </w:t>
            </w:r>
            <w:r w:rsidR="000A1A2C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tyto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doklady:</w:t>
            </w:r>
            <w:r w:rsidR="00057A11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>výpis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z živnostenského rejstříku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a výpis z obchodního rejstříku</w:t>
            </w:r>
            <w:r w:rsidR="00467AF4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U právnických osob)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, oboje ne starší jak 3 měsíce. </w:t>
            </w:r>
          </w:p>
        </w:tc>
      </w:tr>
    </w:tbl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1C7BB5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F7BCC" w14:textId="4371BEED" w:rsidR="00AF34D4" w:rsidRPr="0071401E" w:rsidRDefault="00AF34D4" w:rsidP="001C7BB5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řízení </w:t>
            </w:r>
            <w:r w:rsidRPr="0071401E">
              <w:rPr>
                <w:rFonts w:ascii="Verdana" w:hAnsi="Verdana" w:cs="Open Sans"/>
                <w:sz w:val="20"/>
                <w:szCs w:val="20"/>
              </w:rPr>
              <w:t xml:space="preserve">realizoval alespoň </w:t>
            </w:r>
            <w:r w:rsidR="001C7BB5">
              <w:rPr>
                <w:rFonts w:ascii="Verdana" w:hAnsi="Verdana" w:cs="Open Sans"/>
                <w:b/>
                <w:sz w:val="20"/>
                <w:szCs w:val="20"/>
              </w:rPr>
              <w:t>tři</w:t>
            </w:r>
            <w:r w:rsidR="006300FE">
              <w:rPr>
                <w:rFonts w:ascii="Verdana" w:hAnsi="Verdana" w:cs="Open Sans"/>
                <w:b/>
                <w:sz w:val="20"/>
                <w:szCs w:val="20"/>
              </w:rPr>
              <w:t xml:space="preserve"> reference</w:t>
            </w:r>
            <w:r w:rsidRPr="0071401E">
              <w:rPr>
                <w:rFonts w:ascii="Verdana" w:hAnsi="Verdana" w:cs="Open Sans"/>
                <w:sz w:val="20"/>
                <w:szCs w:val="20"/>
              </w:rPr>
              <w:t>, přičemž se jednalo o:</w:t>
            </w:r>
          </w:p>
          <w:p w14:paraId="303D1A5A" w14:textId="683D86B9" w:rsidR="00AF34D4" w:rsidRPr="0071401E" w:rsidRDefault="00BC7751" w:rsidP="00AF34D4">
            <w:pPr>
              <w:numPr>
                <w:ilvl w:val="0"/>
                <w:numId w:val="33"/>
              </w:numPr>
              <w:autoSpaceDE w:val="0"/>
              <w:autoSpaceDN w:val="0"/>
              <w:spacing w:before="0" w:after="0" w:line="264" w:lineRule="auto"/>
              <w:ind w:left="346"/>
              <w:jc w:val="left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tři</w:t>
            </w:r>
            <w:r w:rsidR="00AF34D4" w:rsidRPr="0071401E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 </w:t>
            </w:r>
            <w:r w:rsidR="000D4008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reference</w:t>
            </w:r>
            <w:r w:rsidR="00AF34D4" w:rsidRPr="0071401E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obdobného charakteru jako je předmět výběrového řízení, tj. </w:t>
            </w:r>
            <w:r w:rsidR="0069002E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provozování </w:t>
            </w:r>
            <w:r w:rsidR="00D02886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hostinské činnosti a prodeje kvasného lihu, konzumního lihu a lihovin</w:t>
            </w:r>
            <w:r w:rsidR="00AF34D4" w:rsidRPr="0071401E">
              <w:rPr>
                <w:rFonts w:ascii="Verdana" w:hAnsi="Verdana" w:cs="Open Sans"/>
                <w:sz w:val="20"/>
                <w:szCs w:val="20"/>
                <w:lang w:eastAsia="cs-CZ"/>
              </w:rPr>
              <w:t>.</w:t>
            </w:r>
          </w:p>
          <w:p w14:paraId="3328AEFC" w14:textId="2AFD3BD7" w:rsidR="00AF34D4" w:rsidRPr="007C7393" w:rsidRDefault="00D02886" w:rsidP="001C7BB5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>
              <w:rPr>
                <w:rFonts w:ascii="Verdana" w:hAnsi="Verdana" w:cs="Open Sans"/>
                <w:i/>
                <w:sz w:val="20"/>
                <w:szCs w:val="20"/>
              </w:rPr>
              <w:t>Pokud dodavatel již provozoval občerstvení u zadavatele, tak jej jako referenční zakázku může uvést.</w:t>
            </w:r>
            <w:r w:rsidR="001C7BB5">
              <w:rPr>
                <w:rFonts w:ascii="Verdana" w:hAnsi="Verdana" w:cs="Open Sans"/>
                <w:i/>
                <w:sz w:val="20"/>
                <w:szCs w:val="20"/>
              </w:rPr>
              <w:t xml:space="preserve"> Referencí dále také může být i vlastní provozovna</w:t>
            </w:r>
            <w:r w:rsidR="000D4008">
              <w:rPr>
                <w:rFonts w:ascii="Verdana" w:hAnsi="Verdana" w:cs="Open Sans"/>
                <w:i/>
                <w:sz w:val="20"/>
                <w:szCs w:val="20"/>
              </w:rPr>
              <w:t>, pokud je provozována alespoň tři roky</w:t>
            </w:r>
            <w:r w:rsidR="001C7BB5">
              <w:rPr>
                <w:rFonts w:ascii="Verdana" w:hAnsi="Verdana" w:cs="Open Sans"/>
                <w:i/>
                <w:sz w:val="20"/>
                <w:szCs w:val="20"/>
              </w:rPr>
              <w:t>.</w:t>
            </w:r>
          </w:p>
          <w:p w14:paraId="3ACDCD8B" w14:textId="4BC8044E" w:rsidR="00AF34D4" w:rsidRPr="007C7393" w:rsidRDefault="00AF34D4" w:rsidP="001C7BB5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</w:t>
            </w:r>
            <w:r w:rsidR="0099632B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ace o jednotlivých referencích </w:t>
            </w: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uvádí níže:</w:t>
            </w:r>
          </w:p>
          <w:p w14:paraId="045318BA" w14:textId="77777777" w:rsidR="00AF34D4" w:rsidRPr="007C7393" w:rsidRDefault="00AF34D4" w:rsidP="001C7BB5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1C7BB5">
        <w:trPr>
          <w:trHeight w:val="510"/>
        </w:trPr>
        <w:tc>
          <w:tcPr>
            <w:tcW w:w="3148" w:type="dxa"/>
            <w:vAlign w:val="center"/>
          </w:tcPr>
          <w:p w14:paraId="26B044B8" w14:textId="48A3BF24" w:rsidR="00AF34D4" w:rsidRPr="007C7393" w:rsidRDefault="006300FE" w:rsidP="001C7BB5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AF34D4"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č. 1: </w:t>
            </w:r>
          </w:p>
          <w:p w14:paraId="534918BE" w14:textId="0D18C4F3" w:rsidR="00AF34D4" w:rsidRPr="007C7393" w:rsidRDefault="005A00D9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</w:sdtPr>
              <w:sdtEndPr>
                <w:rPr>
                  <w:highlight w:val="yellow"/>
                </w:rPr>
              </w:sdtEndPr>
              <w:sdtContent>
                <w:r w:rsidR="006300FE" w:rsidRPr="000D4008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.</w:t>
                </w:r>
              </w:sdtContent>
            </w:sdt>
          </w:p>
          <w:p w14:paraId="36470FF5" w14:textId="77777777" w:rsidR="00AF34D4" w:rsidRPr="007C7393" w:rsidRDefault="00AF34D4" w:rsidP="001C7BB5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</w:tcPr>
          <w:p w14:paraId="5F3C0929" w14:textId="77777777" w:rsidR="00AF34D4" w:rsidRPr="007C7393" w:rsidRDefault="00AF34D4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67967B5" w14:textId="65240C2A" w:rsidR="00AF34D4" w:rsidRPr="007C7393" w:rsidRDefault="00AF34D4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6300FE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C9CFDD8" w:rsidR="00AF34D4" w:rsidRPr="007C7393" w:rsidRDefault="00AF34D4" w:rsidP="00D02886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 w:rsidR="00D02886"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1C7BB5" w:rsidRPr="007C7393" w14:paraId="5FAD55EF" w14:textId="77777777" w:rsidTr="001C7BB5">
        <w:trPr>
          <w:trHeight w:val="510"/>
        </w:trPr>
        <w:tc>
          <w:tcPr>
            <w:tcW w:w="3148" w:type="dxa"/>
            <w:vAlign w:val="center"/>
          </w:tcPr>
          <w:p w14:paraId="5F649261" w14:textId="13052864" w:rsidR="001C7BB5" w:rsidRPr="007C7393" w:rsidRDefault="006300FE" w:rsidP="001C7BB5">
            <w:pPr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1C7BB5" w:rsidRPr="007C7393">
              <w:rPr>
                <w:rFonts w:ascii="Verdana" w:hAnsi="Verdana" w:cs="Open Sans"/>
                <w:b/>
                <w:sz w:val="20"/>
                <w:szCs w:val="20"/>
              </w:rPr>
              <w:t>č. 2</w:t>
            </w:r>
            <w:r w:rsidR="001C7BB5"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30507CF7" w14:textId="7D645A7E" w:rsidR="001C7BB5" w:rsidRPr="007C7393" w:rsidRDefault="005A00D9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2E67B03FC9D6429B9B1EDB09F364AFE7"/>
                </w:placeholder>
              </w:sdtPr>
              <w:sdtEndPr>
                <w:rPr>
                  <w:highlight w:val="yellow"/>
                </w:rPr>
              </w:sdtEndPr>
              <w:sdtContent>
                <w:r w:rsidR="006300FE" w:rsidRPr="000D4008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.</w:t>
                </w:r>
              </w:sdtContent>
            </w:sdt>
          </w:p>
          <w:p w14:paraId="04651BAB" w14:textId="77777777" w:rsidR="001C7BB5" w:rsidRPr="007C7393" w:rsidRDefault="001C7BB5" w:rsidP="001C7BB5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</w:tcPr>
          <w:p w14:paraId="09333F7D" w14:textId="77777777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AF6F2A2D96E64B0281DB78F9628B0579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0E175EED" w14:textId="7A65E1FA" w:rsidR="001C7BB5" w:rsidRPr="007C7393" w:rsidRDefault="001C7BB5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6300FE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870E499EE58544F6B038FBDE3095C69C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31A16CA3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046F4DA358514F5F9E81D60A0B9F4CFF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1C7BB5" w:rsidRPr="007C7393" w14:paraId="25669FE4" w14:textId="77777777" w:rsidTr="001C7BB5">
        <w:trPr>
          <w:trHeight w:val="510"/>
        </w:trPr>
        <w:tc>
          <w:tcPr>
            <w:tcW w:w="3148" w:type="dxa"/>
            <w:vAlign w:val="center"/>
          </w:tcPr>
          <w:p w14:paraId="2CF5A345" w14:textId="35A98EAE" w:rsidR="001C7BB5" w:rsidRPr="007C7393" w:rsidRDefault="006300FE" w:rsidP="001C7BB5">
            <w:pPr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1C7BB5">
              <w:rPr>
                <w:rFonts w:ascii="Verdana" w:hAnsi="Verdana" w:cs="Open Sans"/>
                <w:b/>
                <w:sz w:val="20"/>
                <w:szCs w:val="20"/>
              </w:rPr>
              <w:t>č. 3</w:t>
            </w:r>
            <w:r w:rsidR="001C7BB5"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66854729" w14:textId="31EB8FC5" w:rsidR="001C7BB5" w:rsidRPr="007C7393" w:rsidRDefault="005A00D9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278102213"/>
                <w:placeholder>
                  <w:docPart w:val="9563D8763BD14E55B4227F87834A76AD"/>
                </w:placeholder>
              </w:sdtPr>
              <w:sdtEndPr>
                <w:rPr>
                  <w:highlight w:val="yellow"/>
                </w:rPr>
              </w:sdtEndPr>
              <w:sdtContent>
                <w:r w:rsidR="006300FE" w:rsidRPr="000D4008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.</w:t>
                </w:r>
              </w:sdtContent>
            </w:sdt>
          </w:p>
          <w:p w14:paraId="73271E74" w14:textId="77777777" w:rsidR="001C7BB5" w:rsidRPr="007C7393" w:rsidRDefault="001C7BB5" w:rsidP="001C7BB5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</w:tcPr>
          <w:p w14:paraId="392C4A64" w14:textId="77777777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lastRenderedPageBreak/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093386687"/>
                <w:placeholder>
                  <w:docPart w:val="C4AC614703AB4A94A0C19B83BEEB185C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732EAB34" w14:textId="0D620E7C" w:rsidR="001C7BB5" w:rsidRPr="007C7393" w:rsidRDefault="001C7BB5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6300FE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541042274"/>
                <w:placeholder>
                  <w:docPart w:val="C79CDEB0A30B40EEAFFAAEB6A93BC3F9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3EC84E0A" w14:textId="606AD1AA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lastRenderedPageBreak/>
              <w:t xml:space="preserve">Kontakt na osobu, </w:t>
            </w:r>
            <w:r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48135583"/>
                <w:placeholder>
                  <w:docPart w:val="016CCFEB38654F90A65B7BCF40184AEE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97107C" w14:textId="387DBA74" w:rsidR="008630ED" w:rsidRDefault="00361DE4" w:rsidP="00990953">
      <w:pPr>
        <w:spacing w:before="240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instrText xml:space="preserve"> FORMTEXT </w:instrTex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fldChar w:fldCharType="separate"/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fldChar w:fldCharType="end"/>
      </w:r>
    </w:p>
    <w:p w14:paraId="226F527A" w14:textId="6455BB60" w:rsidR="008630ED" w:rsidRDefault="008630ED" w:rsidP="008630ED">
      <w:pPr>
        <w:rPr>
          <w:rFonts w:ascii="Verdana" w:hAnsi="Verdana" w:cs="Open Sans"/>
          <w:sz w:val="20"/>
          <w:szCs w:val="20"/>
        </w:rPr>
      </w:pPr>
      <w:r>
        <w:rPr>
          <w:rFonts w:ascii="Verdana" w:hAnsi="Verdana" w:cs="Open Sans"/>
          <w:sz w:val="20"/>
          <w:szCs w:val="20"/>
        </w:rPr>
        <w:t>Přílohy:</w:t>
      </w:r>
    </w:p>
    <w:p w14:paraId="480245F0" w14:textId="602DBCB0" w:rsidR="008630ED" w:rsidRDefault="008630ED" w:rsidP="008630ED">
      <w:pPr>
        <w:rPr>
          <w:rFonts w:ascii="Verdana" w:hAnsi="Verdana" w:cs="Open Sans"/>
          <w:sz w:val="20"/>
          <w:szCs w:val="20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Seznam příloh k jednotlivým bodům nabídky</w:t>
      </w:r>
    </w:p>
    <w:p w14:paraId="55AC845A" w14:textId="35D6885A" w:rsidR="008630ED" w:rsidRPr="008630ED" w:rsidRDefault="008630ED" w:rsidP="008630ED">
      <w:pPr>
        <w:rPr>
          <w:rFonts w:ascii="Verdana" w:hAnsi="Verdana" w:cs="Open Sans"/>
          <w:sz w:val="20"/>
          <w:szCs w:val="20"/>
          <w:highlight w:val="yellow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1.</w:t>
      </w:r>
    </w:p>
    <w:p w14:paraId="0239B0FA" w14:textId="0C244532" w:rsidR="008630ED" w:rsidRPr="008630ED" w:rsidRDefault="008630ED" w:rsidP="008630ED">
      <w:pPr>
        <w:rPr>
          <w:rFonts w:ascii="Verdana" w:hAnsi="Verdana" w:cs="Open Sans"/>
          <w:sz w:val="20"/>
          <w:szCs w:val="20"/>
          <w:highlight w:val="yellow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2.</w:t>
      </w:r>
    </w:p>
    <w:p w14:paraId="667F500D" w14:textId="448C6BB3" w:rsidR="008630ED" w:rsidRPr="008630ED" w:rsidRDefault="008630ED" w:rsidP="008630ED">
      <w:pPr>
        <w:rPr>
          <w:rFonts w:ascii="Verdana" w:hAnsi="Verdana" w:cs="Open Sans"/>
          <w:sz w:val="20"/>
          <w:szCs w:val="20"/>
          <w:highlight w:val="yellow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3.</w:t>
      </w:r>
    </w:p>
    <w:p w14:paraId="5A0C9D40" w14:textId="660905B8" w:rsidR="008630ED" w:rsidRDefault="008630ED" w:rsidP="008630ED">
      <w:pPr>
        <w:rPr>
          <w:rFonts w:ascii="Verdana" w:hAnsi="Verdana" w:cs="Open Sans"/>
          <w:sz w:val="20"/>
          <w:szCs w:val="20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…</w:t>
      </w:r>
    </w:p>
    <w:p w14:paraId="6C027F4A" w14:textId="77777777" w:rsidR="008630ED" w:rsidRPr="008630ED" w:rsidRDefault="008630ED" w:rsidP="008630ED">
      <w:pPr>
        <w:rPr>
          <w:rFonts w:ascii="Verdana" w:hAnsi="Verdana" w:cs="Open Sans"/>
          <w:sz w:val="20"/>
          <w:szCs w:val="20"/>
        </w:rPr>
      </w:pPr>
    </w:p>
    <w:p w14:paraId="170B49A3" w14:textId="77777777" w:rsidR="008630ED" w:rsidRPr="00057356" w:rsidRDefault="008630ED" w:rsidP="008630ED">
      <w:pPr>
        <w:rPr>
          <w:rFonts w:ascii="Arial" w:hAnsi="Arial" w:cs="Arial"/>
          <w:sz w:val="20"/>
          <w:szCs w:val="20"/>
        </w:rPr>
      </w:pPr>
      <w:r w:rsidRPr="008630ED">
        <w:rPr>
          <w:rFonts w:ascii="Arial" w:hAnsi="Arial" w:cs="Arial"/>
          <w:sz w:val="20"/>
          <w:szCs w:val="20"/>
          <w:highlight w:val="yellow"/>
        </w:rPr>
        <w:t>V ………… dne ………...</w:t>
      </w:r>
    </w:p>
    <w:p w14:paraId="2714A252" w14:textId="77777777" w:rsidR="008630ED" w:rsidRPr="00057356" w:rsidRDefault="008630ED" w:rsidP="008630ED">
      <w:pPr>
        <w:rPr>
          <w:rFonts w:ascii="Arial" w:hAnsi="Arial" w:cs="Arial"/>
          <w:sz w:val="20"/>
          <w:szCs w:val="20"/>
        </w:rPr>
      </w:pPr>
    </w:p>
    <w:p w14:paraId="5DA3EECA" w14:textId="77777777" w:rsidR="008630ED" w:rsidRPr="00057356" w:rsidRDefault="008630ED" w:rsidP="008630ED">
      <w:pPr>
        <w:rPr>
          <w:rFonts w:ascii="Arial" w:hAnsi="Arial" w:cs="Arial"/>
          <w:sz w:val="20"/>
          <w:szCs w:val="20"/>
        </w:rPr>
      </w:pPr>
    </w:p>
    <w:p w14:paraId="750CB4C4" w14:textId="77777777" w:rsidR="008630ED" w:rsidRPr="002A6DD6" w:rsidRDefault="008630ED" w:rsidP="008630ED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…………………………………………………..</w:t>
      </w:r>
    </w:p>
    <w:p w14:paraId="037FA6F0" w14:textId="77777777" w:rsidR="008630ED" w:rsidRPr="002A6DD6" w:rsidRDefault="008630ED" w:rsidP="008630ED">
      <w:pPr>
        <w:pStyle w:val="Zkladntext2"/>
        <w:rPr>
          <w:rFonts w:ascii="Arial" w:hAnsi="Arial" w:cs="Arial"/>
          <w:i/>
          <w:szCs w:val="20"/>
          <w:highlight w:val="yellow"/>
        </w:rPr>
      </w:pPr>
      <w:r w:rsidRPr="002A6DD6">
        <w:rPr>
          <w:rFonts w:ascii="Arial" w:hAnsi="Arial" w:cs="Arial"/>
          <w:i/>
          <w:szCs w:val="20"/>
          <w:highlight w:val="yellow"/>
        </w:rPr>
        <w:t>(</w:t>
      </w:r>
      <w:r w:rsidRPr="002A6DD6">
        <w:rPr>
          <w:rFonts w:ascii="Arial" w:hAnsi="Arial" w:cs="Arial"/>
          <w:i/>
          <w:szCs w:val="20"/>
          <w:highlight w:val="yellow"/>
          <w:lang w:val="cs-CZ"/>
        </w:rPr>
        <w:t>osoba oprávněná jednat za/jménem uchazeče</w:t>
      </w:r>
      <w:r w:rsidRPr="002A6DD6">
        <w:rPr>
          <w:rFonts w:ascii="Arial" w:hAnsi="Arial" w:cs="Arial"/>
          <w:i/>
          <w:szCs w:val="20"/>
          <w:highlight w:val="yellow"/>
        </w:rPr>
        <w:t>)</w:t>
      </w:r>
    </w:p>
    <w:p w14:paraId="5333EFAC" w14:textId="77777777" w:rsidR="008630ED" w:rsidRPr="002A6DD6" w:rsidRDefault="008630ED" w:rsidP="008630ED">
      <w:pPr>
        <w:rPr>
          <w:rFonts w:ascii="Arial" w:hAnsi="Arial" w:cs="Arial"/>
          <w:sz w:val="20"/>
          <w:szCs w:val="20"/>
          <w:highlight w:val="yellow"/>
        </w:rPr>
      </w:pPr>
    </w:p>
    <w:p w14:paraId="0A7E72F4" w14:textId="77777777" w:rsidR="008630ED" w:rsidRPr="002A6DD6" w:rsidRDefault="008630ED" w:rsidP="008630ED">
      <w:pPr>
        <w:rPr>
          <w:rFonts w:ascii="Arial" w:hAnsi="Arial" w:cs="Arial"/>
          <w:sz w:val="20"/>
          <w:szCs w:val="20"/>
          <w:highlight w:val="yellow"/>
        </w:rPr>
      </w:pPr>
    </w:p>
    <w:p w14:paraId="300CA979" w14:textId="77777777" w:rsidR="008630ED" w:rsidRPr="002A6DD6" w:rsidRDefault="008630ED" w:rsidP="008630ED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…………………………………………………..</w:t>
      </w:r>
    </w:p>
    <w:p w14:paraId="70CE4E96" w14:textId="77777777" w:rsidR="008630ED" w:rsidRPr="00057356" w:rsidRDefault="008630ED" w:rsidP="008630ED">
      <w:pPr>
        <w:pStyle w:val="Zkladntext2"/>
        <w:jc w:val="left"/>
        <w:rPr>
          <w:rFonts w:ascii="Arial" w:hAnsi="Arial" w:cs="Arial"/>
          <w:szCs w:val="20"/>
        </w:rPr>
      </w:pPr>
      <w:r w:rsidRPr="002A6DD6">
        <w:rPr>
          <w:rFonts w:ascii="Arial" w:hAnsi="Arial" w:cs="Arial"/>
          <w:i/>
          <w:szCs w:val="20"/>
          <w:highlight w:val="yellow"/>
        </w:rPr>
        <w:t>(podpis)</w:t>
      </w:r>
    </w:p>
    <w:p w14:paraId="35A9C335" w14:textId="77777777" w:rsidR="008630ED" w:rsidRPr="007C7393" w:rsidRDefault="008630ED" w:rsidP="008630ED">
      <w:pPr>
        <w:spacing w:before="240"/>
        <w:rPr>
          <w:rFonts w:ascii="Verdana" w:hAnsi="Verdana" w:cs="Open Sans"/>
          <w:sz w:val="20"/>
          <w:szCs w:val="20"/>
        </w:rPr>
      </w:pPr>
    </w:p>
    <w:p w14:paraId="4A66C823" w14:textId="6418B1F1" w:rsidR="00157035" w:rsidRPr="008630ED" w:rsidRDefault="00157035" w:rsidP="008630ED">
      <w:pPr>
        <w:ind w:firstLine="708"/>
        <w:rPr>
          <w:rFonts w:ascii="Verdana" w:hAnsi="Verdana" w:cs="Open Sans"/>
          <w:sz w:val="20"/>
          <w:szCs w:val="20"/>
        </w:rPr>
      </w:pPr>
    </w:p>
    <w:p w14:paraId="51C7CAB7" w14:textId="24C85700" w:rsidR="002B56F9" w:rsidRPr="0043075E" w:rsidRDefault="002B56F9" w:rsidP="006300FE">
      <w:pPr>
        <w:pStyle w:val="Zkladntext2"/>
        <w:pageBreakBefore/>
        <w:jc w:val="center"/>
        <w:rPr>
          <w:rFonts w:ascii="Arial" w:hAnsi="Arial" w:cs="Arial"/>
          <w:b/>
          <w:szCs w:val="20"/>
          <w:lang w:val="cs-CZ"/>
        </w:rPr>
      </w:pPr>
      <w:r w:rsidRPr="00057356">
        <w:rPr>
          <w:rFonts w:ascii="Arial" w:hAnsi="Arial" w:cs="Arial"/>
          <w:b/>
          <w:szCs w:val="20"/>
        </w:rPr>
        <w:t xml:space="preserve">Příloha </w:t>
      </w:r>
      <w:r w:rsidRPr="00BC0532">
        <w:rPr>
          <w:rFonts w:ascii="Arial" w:hAnsi="Arial" w:cs="Arial"/>
          <w:b/>
          <w:szCs w:val="20"/>
        </w:rPr>
        <w:t xml:space="preserve">č. </w:t>
      </w:r>
      <w:r w:rsidR="00A07A08">
        <w:rPr>
          <w:rFonts w:ascii="Arial" w:hAnsi="Arial" w:cs="Arial"/>
          <w:b/>
          <w:szCs w:val="20"/>
          <w:lang w:val="cs-CZ"/>
        </w:rPr>
        <w:t>3</w:t>
      </w:r>
      <w:r w:rsidRPr="00BC0532">
        <w:rPr>
          <w:rFonts w:ascii="Arial" w:hAnsi="Arial" w:cs="Arial"/>
          <w:b/>
          <w:szCs w:val="20"/>
        </w:rPr>
        <w:t xml:space="preserve"> </w:t>
      </w:r>
      <w:r w:rsidR="0043075E" w:rsidRPr="00BC0532">
        <w:rPr>
          <w:rFonts w:ascii="Arial" w:hAnsi="Arial" w:cs="Arial"/>
          <w:b/>
          <w:szCs w:val="20"/>
          <w:lang w:val="cs-CZ"/>
        </w:rPr>
        <w:t xml:space="preserve">výzvy </w:t>
      </w:r>
      <w:r w:rsidR="0043075E">
        <w:rPr>
          <w:rFonts w:ascii="Arial" w:hAnsi="Arial" w:cs="Arial"/>
          <w:b/>
          <w:szCs w:val="20"/>
          <w:lang w:val="cs-CZ"/>
        </w:rPr>
        <w:t>k podání nabídek</w:t>
      </w:r>
    </w:p>
    <w:p w14:paraId="78B8AB63" w14:textId="12BB7709" w:rsidR="002B56F9" w:rsidRPr="00057356" w:rsidRDefault="00C40360" w:rsidP="002B56F9">
      <w:pPr>
        <w:pStyle w:val="Zkladntext2"/>
        <w:jc w:val="center"/>
        <w:rPr>
          <w:rFonts w:ascii="Arial" w:hAnsi="Arial" w:cs="Arial"/>
          <w:szCs w:val="20"/>
          <w:lang w:val="cs-CZ"/>
        </w:rPr>
      </w:pPr>
      <w:r>
        <w:rPr>
          <w:rFonts w:ascii="Arial" w:hAnsi="Arial" w:cs="Arial"/>
          <w:szCs w:val="20"/>
          <w:lang w:val="cs-CZ"/>
        </w:rPr>
        <w:t>vzor</w:t>
      </w:r>
    </w:p>
    <w:p w14:paraId="5F93FE28" w14:textId="649394ED" w:rsidR="002B56F9" w:rsidRPr="00057356" w:rsidRDefault="00C40360" w:rsidP="002B56F9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Č</w:t>
      </w:r>
      <w:r w:rsidR="002B56F9" w:rsidRPr="00057356">
        <w:rPr>
          <w:rFonts w:ascii="Arial" w:hAnsi="Arial" w:cs="Arial"/>
          <w:b/>
          <w:sz w:val="20"/>
          <w:szCs w:val="20"/>
        </w:rPr>
        <w:t xml:space="preserve">estné prohlášení o </w:t>
      </w:r>
      <w:r w:rsidR="0043075E">
        <w:rPr>
          <w:rFonts w:ascii="Arial" w:hAnsi="Arial" w:cs="Arial"/>
          <w:b/>
          <w:sz w:val="20"/>
          <w:szCs w:val="20"/>
        </w:rPr>
        <w:t xml:space="preserve">akceptaci podmínek </w:t>
      </w:r>
      <w:r>
        <w:rPr>
          <w:rFonts w:ascii="Arial" w:hAnsi="Arial" w:cs="Arial"/>
          <w:b/>
          <w:sz w:val="20"/>
          <w:szCs w:val="20"/>
        </w:rPr>
        <w:t>pronajímatele</w:t>
      </w:r>
    </w:p>
    <w:p w14:paraId="4B8A34D9" w14:textId="06C14BAB" w:rsidR="002B56F9" w:rsidRPr="00057356" w:rsidRDefault="00C40360" w:rsidP="002B56F9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a</w:t>
      </w:r>
    </w:p>
    <w:p w14:paraId="4175C0A3" w14:textId="77777777" w:rsidR="00C40360" w:rsidRPr="00C40360" w:rsidRDefault="00C40360" w:rsidP="00C40360">
      <w:pPr>
        <w:jc w:val="center"/>
        <w:rPr>
          <w:rFonts w:ascii="Arial" w:hAnsi="Arial" w:cs="Arial"/>
          <w:b/>
          <w:sz w:val="20"/>
          <w:szCs w:val="20"/>
        </w:rPr>
      </w:pPr>
      <w:r w:rsidRPr="00C40360">
        <w:rPr>
          <w:rFonts w:ascii="Arial" w:hAnsi="Arial" w:cs="Arial"/>
          <w:b/>
          <w:sz w:val="20"/>
          <w:szCs w:val="20"/>
        </w:rPr>
        <w:t>nájem plochy nebo prostor občerstvení v objektech společnosti STAREZ – SPORT, a.s.</w:t>
      </w:r>
    </w:p>
    <w:p w14:paraId="1A1EBBDA" w14:textId="7FCAE949" w:rsidR="00BD326D" w:rsidRDefault="00C40360" w:rsidP="00C40360">
      <w:pPr>
        <w:jc w:val="center"/>
        <w:rPr>
          <w:rFonts w:ascii="Arial" w:hAnsi="Arial" w:cs="Arial"/>
          <w:b/>
          <w:sz w:val="20"/>
          <w:szCs w:val="20"/>
        </w:rPr>
      </w:pPr>
      <w:r w:rsidRPr="00C40360">
        <w:rPr>
          <w:rFonts w:ascii="Arial" w:hAnsi="Arial" w:cs="Arial"/>
          <w:b/>
          <w:sz w:val="20"/>
          <w:szCs w:val="20"/>
        </w:rPr>
        <w:t xml:space="preserve">v areálu Starez Arena Vodova </w:t>
      </w:r>
      <w:r w:rsidR="00714922" w:rsidRPr="00714922">
        <w:rPr>
          <w:rFonts w:ascii="Arial" w:hAnsi="Arial" w:cs="Arial"/>
          <w:b/>
          <w:sz w:val="20"/>
          <w:szCs w:val="20"/>
        </w:rPr>
        <w:t>ul.Vodova, Brno – Královo Pole plocha pro umístění stánku vedle objektu zázemí kluziště</w:t>
      </w:r>
    </w:p>
    <w:p w14:paraId="1155084A" w14:textId="28195E88" w:rsidR="002B56F9" w:rsidRPr="00057356" w:rsidRDefault="002B56F9" w:rsidP="00C40360">
      <w:pPr>
        <w:jc w:val="center"/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_____________________________________________________________</w:t>
      </w:r>
    </w:p>
    <w:p w14:paraId="062BB5F5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55F03EE3" w14:textId="7E13DC1A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Společnost</w:t>
      </w:r>
      <w:r w:rsidR="0043075E">
        <w:rPr>
          <w:rFonts w:ascii="Arial" w:hAnsi="Arial" w:cs="Arial"/>
          <w:sz w:val="20"/>
          <w:szCs w:val="20"/>
        </w:rPr>
        <w:t>/fyzická osoba podnikající</w:t>
      </w:r>
      <w:r w:rsidRPr="00057356">
        <w:rPr>
          <w:rFonts w:ascii="Arial" w:hAnsi="Arial" w:cs="Arial"/>
          <w:sz w:val="20"/>
          <w:szCs w:val="20"/>
        </w:rPr>
        <w:t xml:space="preserve">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, IČO: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, se sídlem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, PSČ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BC0532" w:rsidRPr="00057356">
        <w:rPr>
          <w:rFonts w:ascii="Arial" w:hAnsi="Arial" w:cs="Arial"/>
          <w:sz w:val="20"/>
          <w:szCs w:val="20"/>
        </w:rPr>
        <w:t xml:space="preserve"> </w:t>
      </w:r>
      <w:r w:rsidR="00BC0532">
        <w:rPr>
          <w:rFonts w:ascii="Arial" w:hAnsi="Arial" w:cs="Arial"/>
          <w:sz w:val="20"/>
          <w:szCs w:val="20"/>
        </w:rPr>
        <w:t xml:space="preserve"> </w:t>
      </w:r>
      <w:r w:rsidR="00BD326D">
        <w:rPr>
          <w:rFonts w:ascii="Arial" w:hAnsi="Arial" w:cs="Arial"/>
          <w:sz w:val="20"/>
          <w:szCs w:val="20"/>
        </w:rPr>
        <w:t xml:space="preserve">jako </w:t>
      </w:r>
      <w:r w:rsidR="00BD326D">
        <w:rPr>
          <w:rFonts w:ascii="Arial" w:hAnsi="Arial" w:cs="Arial"/>
          <w:b/>
          <w:i/>
          <w:sz w:val="20"/>
          <w:szCs w:val="20"/>
        </w:rPr>
        <w:t>zájemce o pronájem</w:t>
      </w:r>
      <w:r w:rsidRPr="00057356">
        <w:rPr>
          <w:rFonts w:ascii="Arial" w:hAnsi="Arial" w:cs="Arial"/>
          <w:sz w:val="20"/>
          <w:szCs w:val="20"/>
        </w:rPr>
        <w:t>,</w:t>
      </w:r>
      <w:r w:rsidRPr="00296FBD">
        <w:rPr>
          <w:rFonts w:ascii="Arial" w:hAnsi="Arial" w:cs="Arial"/>
          <w:sz w:val="20"/>
          <w:szCs w:val="20"/>
        </w:rPr>
        <w:t xml:space="preserve"> tímto čestně prohlašuje, že </w:t>
      </w:r>
      <w:r w:rsidR="0043075E">
        <w:rPr>
          <w:rFonts w:ascii="Arial" w:hAnsi="Arial" w:cs="Arial"/>
          <w:sz w:val="20"/>
          <w:szCs w:val="20"/>
        </w:rPr>
        <w:t xml:space="preserve">přijímá následující podmínky </w:t>
      </w:r>
      <w:r w:rsidR="00BD326D">
        <w:rPr>
          <w:rFonts w:ascii="Arial" w:hAnsi="Arial" w:cs="Arial"/>
          <w:sz w:val="20"/>
          <w:szCs w:val="20"/>
        </w:rPr>
        <w:t>pronajímatele:</w:t>
      </w:r>
    </w:p>
    <w:p w14:paraId="7CA95DDB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31D76DD" w14:textId="4573106F" w:rsidR="002B56F9" w:rsidRDefault="0043075E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povedu evidenci tržeb v pokladním systému a budu vydávat účtenky zákazníkovi;</w:t>
      </w:r>
    </w:p>
    <w:p w14:paraId="2703F2E0" w14:textId="2C8CFC79" w:rsidR="0043075E" w:rsidRDefault="0043075E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budu přijímat platební karty</w:t>
      </w:r>
      <w:r w:rsidR="00145B10">
        <w:rPr>
          <w:rFonts w:ascii="Arial" w:hAnsi="Arial" w:cs="Arial"/>
          <w:sz w:val="20"/>
          <w:szCs w:val="20"/>
        </w:rPr>
        <w:t xml:space="preserve"> a čipové hodinky</w:t>
      </w:r>
      <w:r>
        <w:rPr>
          <w:rFonts w:ascii="Arial" w:hAnsi="Arial" w:cs="Arial"/>
          <w:sz w:val="20"/>
          <w:szCs w:val="20"/>
        </w:rPr>
        <w:t>;</w:t>
      </w:r>
    </w:p>
    <w:p w14:paraId="2D57908B" w14:textId="59285F30" w:rsidR="00E34891" w:rsidRDefault="00E34891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budu používat systém vratných kelímků</w:t>
      </w:r>
    </w:p>
    <w:p w14:paraId="7CD8A055" w14:textId="3C4D464B" w:rsidR="002E0B19" w:rsidRDefault="002E0B19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akceptuji požadavky pronajímatele uvedené ve výzvě a příloze č. 1 výzvy</w:t>
      </w:r>
    </w:p>
    <w:p w14:paraId="7C65EDE0" w14:textId="77777777" w:rsidR="002B56F9" w:rsidRDefault="002B56F9" w:rsidP="002B56F9">
      <w:pPr>
        <w:rPr>
          <w:rFonts w:ascii="Arial" w:hAnsi="Arial" w:cs="Arial"/>
          <w:sz w:val="20"/>
          <w:szCs w:val="20"/>
        </w:rPr>
      </w:pPr>
    </w:p>
    <w:p w14:paraId="6D63924C" w14:textId="77777777" w:rsidR="002B56F9" w:rsidRDefault="002B56F9" w:rsidP="002B56F9">
      <w:pPr>
        <w:rPr>
          <w:rFonts w:ascii="Arial" w:hAnsi="Arial" w:cs="Arial"/>
          <w:sz w:val="20"/>
          <w:szCs w:val="20"/>
        </w:rPr>
      </w:pPr>
    </w:p>
    <w:p w14:paraId="1FF06B6B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5559A72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2012F88F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V ………… dne ………...</w:t>
      </w:r>
    </w:p>
    <w:p w14:paraId="12D64411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</w:p>
    <w:p w14:paraId="40FE09E8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</w:p>
    <w:p w14:paraId="6CCED8ED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…………………………………………………..</w:t>
      </w:r>
    </w:p>
    <w:p w14:paraId="5664FF85" w14:textId="77777777" w:rsidR="002B56F9" w:rsidRPr="002A6DD6" w:rsidRDefault="002B56F9" w:rsidP="002B56F9">
      <w:pPr>
        <w:pStyle w:val="Zkladntext2"/>
        <w:rPr>
          <w:rFonts w:ascii="Arial" w:hAnsi="Arial" w:cs="Arial"/>
          <w:i/>
          <w:szCs w:val="20"/>
          <w:highlight w:val="yellow"/>
        </w:rPr>
      </w:pPr>
      <w:r w:rsidRPr="002A6DD6">
        <w:rPr>
          <w:rFonts w:ascii="Arial" w:hAnsi="Arial" w:cs="Arial"/>
          <w:i/>
          <w:szCs w:val="20"/>
          <w:highlight w:val="yellow"/>
        </w:rPr>
        <w:t>(</w:t>
      </w:r>
      <w:r w:rsidRPr="002A6DD6">
        <w:rPr>
          <w:rFonts w:ascii="Arial" w:hAnsi="Arial" w:cs="Arial"/>
          <w:i/>
          <w:szCs w:val="20"/>
          <w:highlight w:val="yellow"/>
          <w:lang w:val="cs-CZ"/>
        </w:rPr>
        <w:t>osoba oprávněná jednat za/jménem uchazeče</w:t>
      </w:r>
      <w:r w:rsidRPr="002A6DD6">
        <w:rPr>
          <w:rFonts w:ascii="Arial" w:hAnsi="Arial" w:cs="Arial"/>
          <w:i/>
          <w:szCs w:val="20"/>
          <w:highlight w:val="yellow"/>
        </w:rPr>
        <w:t>)</w:t>
      </w:r>
    </w:p>
    <w:p w14:paraId="7BAB823B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</w:p>
    <w:p w14:paraId="7DB0075E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</w:p>
    <w:p w14:paraId="65179DC1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…………………………………………………..</w:t>
      </w:r>
    </w:p>
    <w:p w14:paraId="560BD1A6" w14:textId="77777777" w:rsidR="002B56F9" w:rsidRPr="00057356" w:rsidRDefault="002B56F9" w:rsidP="002B56F9">
      <w:pPr>
        <w:pStyle w:val="Zkladntext2"/>
        <w:jc w:val="left"/>
        <w:rPr>
          <w:rFonts w:ascii="Arial" w:hAnsi="Arial" w:cs="Arial"/>
          <w:szCs w:val="20"/>
        </w:rPr>
      </w:pPr>
      <w:r w:rsidRPr="002A6DD6">
        <w:rPr>
          <w:rFonts w:ascii="Arial" w:hAnsi="Arial" w:cs="Arial"/>
          <w:i/>
          <w:szCs w:val="20"/>
          <w:highlight w:val="yellow"/>
        </w:rPr>
        <w:t>(podpis)</w:t>
      </w:r>
    </w:p>
    <w:p w14:paraId="5A9D3D24" w14:textId="77777777" w:rsidR="001C7BB5" w:rsidRPr="007C7393" w:rsidRDefault="001C7BB5" w:rsidP="00990953">
      <w:pPr>
        <w:spacing w:before="240"/>
        <w:rPr>
          <w:rFonts w:ascii="Verdana" w:hAnsi="Verdana" w:cs="Open Sans"/>
          <w:sz w:val="20"/>
          <w:szCs w:val="20"/>
        </w:rPr>
      </w:pPr>
    </w:p>
    <w:sectPr w:rsidR="001C7BB5" w:rsidRPr="007C7393" w:rsidSect="00EE2E6A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DC571B" w14:textId="77777777" w:rsidR="006F3B74" w:rsidRDefault="006F3B74" w:rsidP="00EE2E6A">
      <w:pPr>
        <w:spacing w:before="0" w:after="0"/>
      </w:pPr>
      <w:r>
        <w:separator/>
      </w:r>
    </w:p>
  </w:endnote>
  <w:endnote w:type="continuationSeparator" w:id="0">
    <w:p w14:paraId="6FEEBF18" w14:textId="77777777" w:rsidR="006F3B74" w:rsidRDefault="006F3B74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C7CD2" w14:textId="147CE3A1" w:rsidR="001C7BB5" w:rsidRPr="00C40633" w:rsidRDefault="001C7BB5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1A113A2E" w:rsidR="001C7BB5" w:rsidRPr="00911C18" w:rsidRDefault="00800A1E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>
      <w:rPr>
        <w:rFonts w:ascii="Open Sans" w:hAnsi="Open Sans" w:cs="Open Sans"/>
        <w:sz w:val="16"/>
        <w:szCs w:val="16"/>
      </w:rPr>
      <w:t>STAREZ</w:t>
    </w:r>
    <w:r w:rsidR="001C7BB5" w:rsidRPr="001C7BB5">
      <w:rPr>
        <w:rFonts w:ascii="Open Sans" w:hAnsi="Open Sans" w:cs="Open Sans"/>
        <w:sz w:val="16"/>
        <w:szCs w:val="16"/>
      </w:rPr>
      <w:t xml:space="preserve"> – SPORT, a. s., </w:t>
    </w:r>
    <w:r w:rsidR="00DF519E">
      <w:rPr>
        <w:rFonts w:ascii="Open Sans" w:hAnsi="Open Sans" w:cs="Open Sans"/>
        <w:sz w:val="16"/>
        <w:szCs w:val="16"/>
      </w:rPr>
      <w:t>Křížkovského 164</w:t>
    </w:r>
    <w:r w:rsidR="001C7BB5" w:rsidRPr="001C7BB5">
      <w:rPr>
        <w:rFonts w:ascii="Open Sans" w:hAnsi="Open Sans" w:cs="Open Sans"/>
        <w:sz w:val="16"/>
        <w:szCs w:val="16"/>
      </w:rPr>
      <w:t>, 603 00 Brno, IČ: 269 32 211, tel: 533 033 800</w:t>
    </w:r>
    <w:r w:rsidR="001C7BB5" w:rsidRPr="00C40633">
      <w:rPr>
        <w:sz w:val="16"/>
        <w:szCs w:val="16"/>
      </w:rPr>
      <w:tab/>
    </w:r>
    <w:r w:rsidR="001C7BB5" w:rsidRPr="00911C18">
      <w:rPr>
        <w:rFonts w:ascii="Open Sans" w:hAnsi="Open Sans" w:cs="Open Sans"/>
        <w:sz w:val="16"/>
        <w:szCs w:val="16"/>
      </w:rPr>
      <w:t xml:space="preserve">Strana </w:t>
    </w:r>
    <w:r w:rsidR="001C7BB5" w:rsidRPr="00911C18">
      <w:rPr>
        <w:rFonts w:ascii="Open Sans" w:hAnsi="Open Sans" w:cs="Open Sans"/>
        <w:sz w:val="16"/>
        <w:szCs w:val="16"/>
      </w:rPr>
      <w:fldChar w:fldCharType="begin"/>
    </w:r>
    <w:r w:rsidR="001C7BB5" w:rsidRPr="00911C18">
      <w:rPr>
        <w:rFonts w:ascii="Open Sans" w:hAnsi="Open Sans" w:cs="Open Sans"/>
        <w:sz w:val="16"/>
        <w:szCs w:val="16"/>
      </w:rPr>
      <w:instrText xml:space="preserve"> PAGE </w:instrText>
    </w:r>
    <w:r w:rsidR="001C7BB5" w:rsidRPr="00911C18">
      <w:rPr>
        <w:rFonts w:ascii="Open Sans" w:hAnsi="Open Sans" w:cs="Open Sans"/>
        <w:sz w:val="16"/>
        <w:szCs w:val="16"/>
      </w:rPr>
      <w:fldChar w:fldCharType="separate"/>
    </w:r>
    <w:r w:rsidR="005A00D9">
      <w:rPr>
        <w:rFonts w:ascii="Open Sans" w:hAnsi="Open Sans" w:cs="Open Sans"/>
        <w:noProof/>
        <w:sz w:val="16"/>
        <w:szCs w:val="16"/>
      </w:rPr>
      <w:t>4</w:t>
    </w:r>
    <w:r w:rsidR="001C7BB5" w:rsidRPr="00911C18">
      <w:rPr>
        <w:rFonts w:ascii="Open Sans" w:hAnsi="Open Sans" w:cs="Open Sans"/>
        <w:sz w:val="16"/>
        <w:szCs w:val="16"/>
      </w:rPr>
      <w:fldChar w:fldCharType="end"/>
    </w:r>
    <w:r w:rsidR="001C7BB5" w:rsidRPr="00911C18">
      <w:rPr>
        <w:rFonts w:ascii="Open Sans" w:hAnsi="Open Sans" w:cs="Open Sans"/>
        <w:sz w:val="16"/>
        <w:szCs w:val="16"/>
      </w:rPr>
      <w:t xml:space="preserve"> (celkem </w:t>
    </w:r>
    <w:r w:rsidR="001C7BB5" w:rsidRPr="00911C18">
      <w:rPr>
        <w:rFonts w:ascii="Open Sans" w:hAnsi="Open Sans" w:cs="Open Sans"/>
        <w:sz w:val="16"/>
        <w:szCs w:val="16"/>
      </w:rPr>
      <w:fldChar w:fldCharType="begin"/>
    </w:r>
    <w:r w:rsidR="001C7BB5" w:rsidRPr="00911C18">
      <w:rPr>
        <w:rFonts w:ascii="Open Sans" w:hAnsi="Open Sans" w:cs="Open Sans"/>
        <w:sz w:val="16"/>
        <w:szCs w:val="16"/>
      </w:rPr>
      <w:instrText xml:space="preserve"> NUMPAGES </w:instrText>
    </w:r>
    <w:r w:rsidR="001C7BB5" w:rsidRPr="00911C18">
      <w:rPr>
        <w:rFonts w:ascii="Open Sans" w:hAnsi="Open Sans" w:cs="Open Sans"/>
        <w:sz w:val="16"/>
        <w:szCs w:val="16"/>
      </w:rPr>
      <w:fldChar w:fldCharType="separate"/>
    </w:r>
    <w:r w:rsidR="005A00D9">
      <w:rPr>
        <w:rFonts w:ascii="Open Sans" w:hAnsi="Open Sans" w:cs="Open Sans"/>
        <w:noProof/>
        <w:sz w:val="16"/>
        <w:szCs w:val="16"/>
      </w:rPr>
      <w:t>4</w:t>
    </w:r>
    <w:r w:rsidR="001C7BB5" w:rsidRPr="00911C18">
      <w:rPr>
        <w:rFonts w:ascii="Open Sans" w:hAnsi="Open Sans" w:cs="Open Sans"/>
        <w:sz w:val="16"/>
        <w:szCs w:val="16"/>
      </w:rPr>
      <w:fldChar w:fldCharType="end"/>
    </w:r>
    <w:r w:rsidR="001C7BB5"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778B5" w14:textId="1293A3B4" w:rsidR="001C7BB5" w:rsidRPr="00C40633" w:rsidRDefault="001C7BB5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5E1065CF" w:rsidR="001C7BB5" w:rsidRPr="00990953" w:rsidRDefault="00B7280B" w:rsidP="001C7BB5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center"/>
      <w:rPr>
        <w:rFonts w:ascii="Open Sans" w:hAnsi="Open Sans" w:cs="Open Sans"/>
        <w:sz w:val="16"/>
        <w:szCs w:val="16"/>
        <w:highlight w:val="green"/>
      </w:rPr>
    </w:pPr>
    <w:r>
      <w:rPr>
        <w:rFonts w:ascii="Open Sans" w:hAnsi="Open Sans" w:cs="Open Sans"/>
        <w:sz w:val="16"/>
        <w:szCs w:val="16"/>
      </w:rPr>
      <w:t>STAREZ</w:t>
    </w:r>
    <w:r w:rsidR="001C7BB5" w:rsidRPr="001C7BB5">
      <w:rPr>
        <w:rFonts w:ascii="Open Sans" w:hAnsi="Open Sans" w:cs="Open Sans"/>
        <w:sz w:val="16"/>
        <w:szCs w:val="16"/>
      </w:rPr>
      <w:t xml:space="preserve">– SPORT, a. s., </w:t>
    </w:r>
    <w:r w:rsidR="007E2C9F">
      <w:rPr>
        <w:rFonts w:ascii="Open Sans" w:hAnsi="Open Sans" w:cs="Open Sans"/>
        <w:sz w:val="16"/>
        <w:szCs w:val="16"/>
      </w:rPr>
      <w:t>Křížkovského 164</w:t>
    </w:r>
    <w:r w:rsidR="001C7BB5" w:rsidRPr="001C7BB5">
      <w:rPr>
        <w:rFonts w:ascii="Open Sans" w:hAnsi="Open Sans" w:cs="Open Sans"/>
        <w:sz w:val="16"/>
        <w:szCs w:val="16"/>
      </w:rPr>
      <w:t>, 603 00 Brno, IČ: 269 32 211, tel: 533 033 800</w:t>
    </w:r>
    <w:r w:rsidR="001C7BB5">
      <w:rPr>
        <w:sz w:val="16"/>
        <w:szCs w:val="16"/>
      </w:rPr>
      <w:tab/>
    </w:r>
    <w:r w:rsidR="001C7BB5" w:rsidRPr="00990953">
      <w:rPr>
        <w:rFonts w:ascii="Open Sans" w:hAnsi="Open Sans" w:cs="Open Sans"/>
        <w:sz w:val="16"/>
        <w:szCs w:val="16"/>
      </w:rPr>
      <w:t xml:space="preserve">Strana </w:t>
    </w:r>
    <w:r w:rsidR="001C7BB5" w:rsidRPr="00990953">
      <w:rPr>
        <w:rFonts w:ascii="Open Sans" w:hAnsi="Open Sans" w:cs="Open Sans"/>
        <w:sz w:val="16"/>
        <w:szCs w:val="16"/>
      </w:rPr>
      <w:fldChar w:fldCharType="begin"/>
    </w:r>
    <w:r w:rsidR="001C7BB5" w:rsidRPr="00990953">
      <w:rPr>
        <w:rFonts w:ascii="Open Sans" w:hAnsi="Open Sans" w:cs="Open Sans"/>
        <w:sz w:val="16"/>
        <w:szCs w:val="16"/>
      </w:rPr>
      <w:instrText xml:space="preserve"> PAGE </w:instrText>
    </w:r>
    <w:r w:rsidR="001C7BB5" w:rsidRPr="00990953">
      <w:rPr>
        <w:rFonts w:ascii="Open Sans" w:hAnsi="Open Sans" w:cs="Open Sans"/>
        <w:sz w:val="16"/>
        <w:szCs w:val="16"/>
      </w:rPr>
      <w:fldChar w:fldCharType="separate"/>
    </w:r>
    <w:r w:rsidR="005A00D9">
      <w:rPr>
        <w:rFonts w:ascii="Open Sans" w:hAnsi="Open Sans" w:cs="Open Sans"/>
        <w:noProof/>
        <w:sz w:val="16"/>
        <w:szCs w:val="16"/>
      </w:rPr>
      <w:t>1</w:t>
    </w:r>
    <w:r w:rsidR="001C7BB5" w:rsidRPr="00990953">
      <w:rPr>
        <w:rFonts w:ascii="Open Sans" w:hAnsi="Open Sans" w:cs="Open Sans"/>
        <w:sz w:val="16"/>
        <w:szCs w:val="16"/>
      </w:rPr>
      <w:fldChar w:fldCharType="end"/>
    </w:r>
    <w:r w:rsidR="001C7BB5" w:rsidRPr="00990953">
      <w:rPr>
        <w:rFonts w:ascii="Open Sans" w:hAnsi="Open Sans" w:cs="Open Sans"/>
        <w:sz w:val="16"/>
        <w:szCs w:val="16"/>
      </w:rPr>
      <w:t xml:space="preserve"> (celkem </w:t>
    </w:r>
    <w:r w:rsidR="001C7BB5" w:rsidRPr="00990953">
      <w:rPr>
        <w:rFonts w:ascii="Open Sans" w:hAnsi="Open Sans" w:cs="Open Sans"/>
        <w:sz w:val="16"/>
        <w:szCs w:val="16"/>
      </w:rPr>
      <w:fldChar w:fldCharType="begin"/>
    </w:r>
    <w:r w:rsidR="001C7BB5" w:rsidRPr="00990953">
      <w:rPr>
        <w:rFonts w:ascii="Open Sans" w:hAnsi="Open Sans" w:cs="Open Sans"/>
        <w:sz w:val="16"/>
        <w:szCs w:val="16"/>
      </w:rPr>
      <w:instrText xml:space="preserve"> NUMPAGES </w:instrText>
    </w:r>
    <w:r w:rsidR="001C7BB5" w:rsidRPr="00990953">
      <w:rPr>
        <w:rFonts w:ascii="Open Sans" w:hAnsi="Open Sans" w:cs="Open Sans"/>
        <w:sz w:val="16"/>
        <w:szCs w:val="16"/>
      </w:rPr>
      <w:fldChar w:fldCharType="separate"/>
    </w:r>
    <w:r w:rsidR="005A00D9">
      <w:rPr>
        <w:rFonts w:ascii="Open Sans" w:hAnsi="Open Sans" w:cs="Open Sans"/>
        <w:noProof/>
        <w:sz w:val="16"/>
        <w:szCs w:val="16"/>
      </w:rPr>
      <w:t>4</w:t>
    </w:r>
    <w:r w:rsidR="001C7BB5" w:rsidRPr="00990953">
      <w:rPr>
        <w:rFonts w:ascii="Open Sans" w:hAnsi="Open Sans" w:cs="Open Sans"/>
        <w:sz w:val="16"/>
        <w:szCs w:val="16"/>
      </w:rPr>
      <w:fldChar w:fldCharType="end"/>
    </w:r>
    <w:r w:rsidR="001C7BB5" w:rsidRPr="00990953">
      <w:rPr>
        <w:rFonts w:ascii="Open Sans" w:hAnsi="Open Sans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2C36C3" w14:textId="77777777" w:rsidR="006F3B74" w:rsidRDefault="006F3B74" w:rsidP="00EE2E6A">
      <w:pPr>
        <w:spacing w:before="0" w:after="0"/>
      </w:pPr>
      <w:r>
        <w:separator/>
      </w:r>
    </w:p>
  </w:footnote>
  <w:footnote w:type="continuationSeparator" w:id="0">
    <w:p w14:paraId="40995873" w14:textId="77777777" w:rsidR="006F3B74" w:rsidRDefault="006F3B74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1BC90C" w14:textId="1FAF78F6" w:rsidR="001C7BB5" w:rsidRDefault="001C7BB5">
    <w:pPr>
      <w:pStyle w:val="Zhlav"/>
    </w:pPr>
    <w:r>
      <w:rPr>
        <w:noProof/>
        <w:lang w:eastAsia="cs-CZ"/>
      </w:rPr>
      <w:drawing>
        <wp:inline distT="0" distB="0" distL="0" distR="0" wp14:anchorId="29C046AB" wp14:editId="5063C4AB">
          <wp:extent cx="1571625" cy="234912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TAREZ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721" cy="241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C68E5" w14:textId="35C6C75D" w:rsidR="001C7BB5" w:rsidRPr="00C20857" w:rsidRDefault="001C7BB5" w:rsidP="001C7BB5">
    <w:pPr>
      <w:pStyle w:val="Zhlav"/>
      <w:jc w:val="left"/>
      <w:rPr>
        <w:rFonts w:ascii="Verdana" w:hAnsi="Verdana"/>
        <w:sz w:val="20"/>
      </w:rPr>
    </w:pPr>
    <w:r>
      <w:rPr>
        <w:noProof/>
        <w:lang w:eastAsia="cs-CZ"/>
      </w:rPr>
      <w:drawing>
        <wp:inline distT="0" distB="0" distL="0" distR="0" wp14:anchorId="25DB1CB8" wp14:editId="61E981D4">
          <wp:extent cx="1571625" cy="234912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TAREZ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721" cy="241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CE61140"/>
    <w:multiLevelType w:val="hybridMultilevel"/>
    <w:tmpl w:val="D85A9E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1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437F2A1C"/>
    <w:multiLevelType w:val="hybridMultilevel"/>
    <w:tmpl w:val="44B2C83E"/>
    <w:lvl w:ilvl="0" w:tplc="E31EB2EA">
      <w:start w:val="1"/>
      <w:numFmt w:val="upperLetter"/>
      <w:lvlText w:val="%1)"/>
      <w:lvlJc w:val="left"/>
      <w:pPr>
        <w:ind w:left="720" w:hanging="360"/>
      </w:pPr>
      <w:rPr>
        <w:rFonts w:cs="Open Sans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7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8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9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3"/>
  </w:num>
  <w:num w:numId="13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21"/>
  </w:num>
  <w:num w:numId="16">
    <w:abstractNumId w:val="15"/>
  </w:num>
  <w:num w:numId="17">
    <w:abstractNumId w:val="17"/>
  </w:num>
  <w:num w:numId="18">
    <w:abstractNumId w:val="6"/>
  </w:num>
  <w:num w:numId="19">
    <w:abstractNumId w:val="11"/>
  </w:num>
  <w:num w:numId="20">
    <w:abstractNumId w:val="7"/>
  </w:num>
  <w:num w:numId="21">
    <w:abstractNumId w:val="16"/>
  </w:num>
  <w:num w:numId="22">
    <w:abstractNumId w:val="6"/>
  </w:num>
  <w:num w:numId="23">
    <w:abstractNumId w:val="14"/>
  </w:num>
  <w:num w:numId="24">
    <w:abstractNumId w:val="19"/>
  </w:num>
  <w:num w:numId="25">
    <w:abstractNumId w:val="20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2"/>
  </w:num>
  <w:num w:numId="33">
    <w:abstractNumId w:val="13"/>
  </w:num>
  <w:num w:numId="34">
    <w:abstractNumId w:val="2"/>
  </w:num>
  <w:num w:numId="35">
    <w:abstractNumId w:val="9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mwrAUA97L9hCwAAAA="/>
  </w:docVars>
  <w:rsids>
    <w:rsidRoot w:val="004269E2"/>
    <w:rsid w:val="00024752"/>
    <w:rsid w:val="00043394"/>
    <w:rsid w:val="0004723C"/>
    <w:rsid w:val="000520C0"/>
    <w:rsid w:val="00057A11"/>
    <w:rsid w:val="00064491"/>
    <w:rsid w:val="00092C0B"/>
    <w:rsid w:val="000930CC"/>
    <w:rsid w:val="00093635"/>
    <w:rsid w:val="0009388D"/>
    <w:rsid w:val="000A1A2C"/>
    <w:rsid w:val="000D4008"/>
    <w:rsid w:val="000E0BAA"/>
    <w:rsid w:val="0011170C"/>
    <w:rsid w:val="00134592"/>
    <w:rsid w:val="001364D4"/>
    <w:rsid w:val="00143E97"/>
    <w:rsid w:val="00145B10"/>
    <w:rsid w:val="00157035"/>
    <w:rsid w:val="0016245B"/>
    <w:rsid w:val="00185232"/>
    <w:rsid w:val="001C7BB5"/>
    <w:rsid w:val="001D754E"/>
    <w:rsid w:val="001E2C09"/>
    <w:rsid w:val="001F4B3F"/>
    <w:rsid w:val="00200735"/>
    <w:rsid w:val="00200D36"/>
    <w:rsid w:val="00202CCF"/>
    <w:rsid w:val="002059E5"/>
    <w:rsid w:val="00225475"/>
    <w:rsid w:val="00230536"/>
    <w:rsid w:val="00280806"/>
    <w:rsid w:val="00281244"/>
    <w:rsid w:val="002A52F4"/>
    <w:rsid w:val="002A6DD6"/>
    <w:rsid w:val="002B1FB5"/>
    <w:rsid w:val="002B56F9"/>
    <w:rsid w:val="002D15FE"/>
    <w:rsid w:val="002D72E9"/>
    <w:rsid w:val="002E0B19"/>
    <w:rsid w:val="002E6170"/>
    <w:rsid w:val="002F0084"/>
    <w:rsid w:val="002F74B1"/>
    <w:rsid w:val="00302C1E"/>
    <w:rsid w:val="003062F9"/>
    <w:rsid w:val="00313364"/>
    <w:rsid w:val="00314AA1"/>
    <w:rsid w:val="0032573F"/>
    <w:rsid w:val="00357362"/>
    <w:rsid w:val="00361DE4"/>
    <w:rsid w:val="00373BEB"/>
    <w:rsid w:val="00385357"/>
    <w:rsid w:val="003E288B"/>
    <w:rsid w:val="003F0348"/>
    <w:rsid w:val="00407299"/>
    <w:rsid w:val="00421F9E"/>
    <w:rsid w:val="00423EC1"/>
    <w:rsid w:val="004269E2"/>
    <w:rsid w:val="0043075E"/>
    <w:rsid w:val="00465733"/>
    <w:rsid w:val="004671DE"/>
    <w:rsid w:val="00467AF4"/>
    <w:rsid w:val="00483F64"/>
    <w:rsid w:val="004A2A23"/>
    <w:rsid w:val="004B2994"/>
    <w:rsid w:val="004B4351"/>
    <w:rsid w:val="004D2686"/>
    <w:rsid w:val="004F686B"/>
    <w:rsid w:val="00504265"/>
    <w:rsid w:val="00535013"/>
    <w:rsid w:val="0058435C"/>
    <w:rsid w:val="00596DC9"/>
    <w:rsid w:val="005A00D9"/>
    <w:rsid w:val="005B0EEA"/>
    <w:rsid w:val="005C4E8E"/>
    <w:rsid w:val="005C6A66"/>
    <w:rsid w:val="0060567B"/>
    <w:rsid w:val="006300FE"/>
    <w:rsid w:val="00635D27"/>
    <w:rsid w:val="00650B7D"/>
    <w:rsid w:val="006617F7"/>
    <w:rsid w:val="0069002E"/>
    <w:rsid w:val="006A66F7"/>
    <w:rsid w:val="006B0192"/>
    <w:rsid w:val="006B4084"/>
    <w:rsid w:val="006C4E41"/>
    <w:rsid w:val="006F3B74"/>
    <w:rsid w:val="0071401E"/>
    <w:rsid w:val="00714922"/>
    <w:rsid w:val="00715207"/>
    <w:rsid w:val="00722CFA"/>
    <w:rsid w:val="00724F9B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68A8"/>
    <w:rsid w:val="007B7C07"/>
    <w:rsid w:val="007C6239"/>
    <w:rsid w:val="007C7393"/>
    <w:rsid w:val="007D7077"/>
    <w:rsid w:val="007E0686"/>
    <w:rsid w:val="007E2C9F"/>
    <w:rsid w:val="007E7905"/>
    <w:rsid w:val="007F05BD"/>
    <w:rsid w:val="00800A1E"/>
    <w:rsid w:val="0080331A"/>
    <w:rsid w:val="0081353B"/>
    <w:rsid w:val="008272CB"/>
    <w:rsid w:val="008407E3"/>
    <w:rsid w:val="008558A0"/>
    <w:rsid w:val="008630ED"/>
    <w:rsid w:val="00876A4D"/>
    <w:rsid w:val="008923D8"/>
    <w:rsid w:val="0089771D"/>
    <w:rsid w:val="008C1880"/>
    <w:rsid w:val="008D49C6"/>
    <w:rsid w:val="008F22ED"/>
    <w:rsid w:val="00911C18"/>
    <w:rsid w:val="009136FE"/>
    <w:rsid w:val="00927CF1"/>
    <w:rsid w:val="00936CB7"/>
    <w:rsid w:val="00941C5A"/>
    <w:rsid w:val="00953D8D"/>
    <w:rsid w:val="00953EB8"/>
    <w:rsid w:val="0098365B"/>
    <w:rsid w:val="00990953"/>
    <w:rsid w:val="00991501"/>
    <w:rsid w:val="0099632B"/>
    <w:rsid w:val="009D3C3E"/>
    <w:rsid w:val="009D5565"/>
    <w:rsid w:val="009E031F"/>
    <w:rsid w:val="009E6EBE"/>
    <w:rsid w:val="00A07297"/>
    <w:rsid w:val="00A07A08"/>
    <w:rsid w:val="00A20F78"/>
    <w:rsid w:val="00A3222A"/>
    <w:rsid w:val="00AA4BB8"/>
    <w:rsid w:val="00AA6795"/>
    <w:rsid w:val="00AB257D"/>
    <w:rsid w:val="00AB7977"/>
    <w:rsid w:val="00AD62EA"/>
    <w:rsid w:val="00AD72BA"/>
    <w:rsid w:val="00AE0389"/>
    <w:rsid w:val="00AE11B4"/>
    <w:rsid w:val="00AF03D9"/>
    <w:rsid w:val="00AF27BF"/>
    <w:rsid w:val="00AF34D4"/>
    <w:rsid w:val="00B001C0"/>
    <w:rsid w:val="00B117A9"/>
    <w:rsid w:val="00B22E75"/>
    <w:rsid w:val="00B7280B"/>
    <w:rsid w:val="00B94758"/>
    <w:rsid w:val="00BB3C80"/>
    <w:rsid w:val="00BB4A05"/>
    <w:rsid w:val="00BB6264"/>
    <w:rsid w:val="00BC0532"/>
    <w:rsid w:val="00BC7751"/>
    <w:rsid w:val="00BD326D"/>
    <w:rsid w:val="00C05F77"/>
    <w:rsid w:val="00C17E76"/>
    <w:rsid w:val="00C20857"/>
    <w:rsid w:val="00C21669"/>
    <w:rsid w:val="00C25462"/>
    <w:rsid w:val="00C40360"/>
    <w:rsid w:val="00C42179"/>
    <w:rsid w:val="00C56159"/>
    <w:rsid w:val="00C71739"/>
    <w:rsid w:val="00C71C46"/>
    <w:rsid w:val="00C77616"/>
    <w:rsid w:val="00C8451B"/>
    <w:rsid w:val="00C91167"/>
    <w:rsid w:val="00CA2B75"/>
    <w:rsid w:val="00CB62B7"/>
    <w:rsid w:val="00CC1405"/>
    <w:rsid w:val="00CC20DA"/>
    <w:rsid w:val="00CC3B2A"/>
    <w:rsid w:val="00CC477C"/>
    <w:rsid w:val="00CD4CC0"/>
    <w:rsid w:val="00D02886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A4DF6"/>
    <w:rsid w:val="00DC0F29"/>
    <w:rsid w:val="00DD1133"/>
    <w:rsid w:val="00DD2B8B"/>
    <w:rsid w:val="00DD715E"/>
    <w:rsid w:val="00DE634C"/>
    <w:rsid w:val="00DF4A95"/>
    <w:rsid w:val="00DF519E"/>
    <w:rsid w:val="00E00EE1"/>
    <w:rsid w:val="00E300F2"/>
    <w:rsid w:val="00E34891"/>
    <w:rsid w:val="00ED5578"/>
    <w:rsid w:val="00EE2E6A"/>
    <w:rsid w:val="00EE391B"/>
    <w:rsid w:val="00EF3A80"/>
    <w:rsid w:val="00F06351"/>
    <w:rsid w:val="00F157FF"/>
    <w:rsid w:val="00F252C4"/>
    <w:rsid w:val="00F452AF"/>
    <w:rsid w:val="00F455FB"/>
    <w:rsid w:val="00F476A6"/>
    <w:rsid w:val="00F504F3"/>
    <w:rsid w:val="00F51156"/>
    <w:rsid w:val="00F643C6"/>
    <w:rsid w:val="00F86904"/>
    <w:rsid w:val="00F8697E"/>
    <w:rsid w:val="00F930ED"/>
    <w:rsid w:val="00F956C2"/>
    <w:rsid w:val="00FA0373"/>
    <w:rsid w:val="00FA79AC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2">
    <w:name w:val="Body Text 2"/>
    <w:basedOn w:val="Normln"/>
    <w:link w:val="Zkladntext2Char"/>
    <w:rsid w:val="002B56F9"/>
    <w:pPr>
      <w:spacing w:before="0" w:after="0"/>
    </w:pPr>
    <w:rPr>
      <w:rFonts w:ascii="Verdana" w:hAnsi="Verdana"/>
      <w:sz w:val="20"/>
      <w:szCs w:val="24"/>
      <w:lang w:val="x-none" w:eastAsia="x-none"/>
    </w:rPr>
  </w:style>
  <w:style w:type="character" w:customStyle="1" w:styleId="Zkladntext2Char">
    <w:name w:val="Základní text 2 Char"/>
    <w:basedOn w:val="Standardnpsmoodstavce"/>
    <w:link w:val="Zkladntext2"/>
    <w:rsid w:val="002B56F9"/>
    <w:rPr>
      <w:rFonts w:ascii="Verdana" w:hAnsi="Verdana"/>
      <w:sz w:val="20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2E67B03FC9D6429B9B1EDB09F364AFE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AE8F2A9-885E-4CB0-8D32-9941234FBE0D}"/>
      </w:docPartPr>
      <w:docPartBody>
        <w:p w:rsidR="004D24D1" w:rsidRDefault="004D24D1" w:rsidP="004D24D1">
          <w:pPr>
            <w:pStyle w:val="2E67B03FC9D6429B9B1EDB09F364AFE7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AF6F2A2D96E64B0281DB78F9628B05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781830-8FA9-421E-9D12-3980F32FB3CD}"/>
      </w:docPartPr>
      <w:docPartBody>
        <w:p w:rsidR="004D24D1" w:rsidRDefault="004D24D1" w:rsidP="004D24D1">
          <w:pPr>
            <w:pStyle w:val="AF6F2A2D96E64B0281DB78F9628B0579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870E499EE58544F6B038FBDE3095C69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62E050-BEE8-4F62-81ED-DB5891687CF5}"/>
      </w:docPartPr>
      <w:docPartBody>
        <w:p w:rsidR="004D24D1" w:rsidRDefault="004D24D1" w:rsidP="004D24D1">
          <w:pPr>
            <w:pStyle w:val="870E499EE58544F6B038FBDE3095C69C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46F4DA358514F5F9E81D60A0B9F4CF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1AB8B98-91D6-4F6C-A0E4-20038E7810BE}"/>
      </w:docPartPr>
      <w:docPartBody>
        <w:p w:rsidR="004D24D1" w:rsidRDefault="004D24D1" w:rsidP="004D24D1">
          <w:pPr>
            <w:pStyle w:val="046F4DA358514F5F9E81D60A0B9F4CFF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9563D8763BD14E55B4227F87834A76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CC185-B990-43BD-B6C2-CF29838048DA}"/>
      </w:docPartPr>
      <w:docPartBody>
        <w:p w:rsidR="004D24D1" w:rsidRDefault="004D24D1" w:rsidP="004D24D1">
          <w:pPr>
            <w:pStyle w:val="9563D8763BD14E55B4227F87834A76AD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4AC614703AB4A94A0C19B83BEEB185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2514CBB-42A6-4DBC-9C69-4C2349437469}"/>
      </w:docPartPr>
      <w:docPartBody>
        <w:p w:rsidR="004D24D1" w:rsidRDefault="004D24D1" w:rsidP="004D24D1">
          <w:pPr>
            <w:pStyle w:val="C4AC614703AB4A94A0C19B83BEEB185C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C79CDEB0A30B40EEAFFAAEB6A93BC3F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FE23C2C-1D87-425C-BCA7-BAA2287B94EB}"/>
      </w:docPartPr>
      <w:docPartBody>
        <w:p w:rsidR="004D24D1" w:rsidRDefault="004D24D1" w:rsidP="004D24D1">
          <w:pPr>
            <w:pStyle w:val="C79CDEB0A30B40EEAFFAAEB6A93BC3F9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16CCFEB38654F90A65B7BCF40184AE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F4B9BD-E182-45A7-B4B5-43345BB688A4}"/>
      </w:docPartPr>
      <w:docPartBody>
        <w:p w:rsidR="004D24D1" w:rsidRDefault="004D24D1" w:rsidP="004D24D1">
          <w:pPr>
            <w:pStyle w:val="016CCFEB38654F90A65B7BCF40184AEE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5C2F"/>
    <w:rsid w:val="00066EB8"/>
    <w:rsid w:val="00175438"/>
    <w:rsid w:val="00250C5B"/>
    <w:rsid w:val="00281244"/>
    <w:rsid w:val="00375C2F"/>
    <w:rsid w:val="004D24D1"/>
    <w:rsid w:val="0058131C"/>
    <w:rsid w:val="006417A2"/>
    <w:rsid w:val="00724AC0"/>
    <w:rsid w:val="007525B4"/>
    <w:rsid w:val="00770FFC"/>
    <w:rsid w:val="007C3228"/>
    <w:rsid w:val="007F05BD"/>
    <w:rsid w:val="00A019E0"/>
    <w:rsid w:val="00AA3453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D24D1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2E67B03FC9D6429B9B1EDB09F364AFE7">
    <w:name w:val="2E67B03FC9D6429B9B1EDB09F364AFE7"/>
    <w:rsid w:val="004D24D1"/>
  </w:style>
  <w:style w:type="paragraph" w:customStyle="1" w:styleId="AF6F2A2D96E64B0281DB78F9628B0579">
    <w:name w:val="AF6F2A2D96E64B0281DB78F9628B0579"/>
    <w:rsid w:val="004D24D1"/>
  </w:style>
  <w:style w:type="paragraph" w:customStyle="1" w:styleId="870E499EE58544F6B038FBDE3095C69C">
    <w:name w:val="870E499EE58544F6B038FBDE3095C69C"/>
    <w:rsid w:val="004D24D1"/>
  </w:style>
  <w:style w:type="paragraph" w:customStyle="1" w:styleId="046F4DA358514F5F9E81D60A0B9F4CFF">
    <w:name w:val="046F4DA358514F5F9E81D60A0B9F4CFF"/>
    <w:rsid w:val="004D24D1"/>
  </w:style>
  <w:style w:type="paragraph" w:customStyle="1" w:styleId="9563D8763BD14E55B4227F87834A76AD">
    <w:name w:val="9563D8763BD14E55B4227F87834A76AD"/>
    <w:rsid w:val="004D24D1"/>
  </w:style>
  <w:style w:type="paragraph" w:customStyle="1" w:styleId="C4AC614703AB4A94A0C19B83BEEB185C">
    <w:name w:val="C4AC614703AB4A94A0C19B83BEEB185C"/>
    <w:rsid w:val="004D24D1"/>
  </w:style>
  <w:style w:type="paragraph" w:customStyle="1" w:styleId="C79CDEB0A30B40EEAFFAAEB6A93BC3F9">
    <w:name w:val="C79CDEB0A30B40EEAFFAAEB6A93BC3F9"/>
    <w:rsid w:val="004D24D1"/>
  </w:style>
  <w:style w:type="paragraph" w:customStyle="1" w:styleId="016CCFEB38654F90A65B7BCF40184AEE">
    <w:name w:val="016CCFEB38654F90A65B7BCF40184AEE"/>
    <w:rsid w:val="004D24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75E97DEBC2264783D63190C9DAC387" ma:contentTypeVersion="0" ma:contentTypeDescription="Vytvoří nový dokument" ma:contentTypeScope="" ma:versionID="967df1f12e91f156528094f0f795ae8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ecb93c72f33e94aa0d8973920a8bbe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3E5A0-0650-4A37-919A-94D8F99E0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841760-A742-4788-9D3B-22E0B533DA6C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A93CB2C-AB80-481D-B67C-00DEB0DEB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3</Words>
  <Characters>4032</Characters>
  <Application>Microsoft Office Word</Application>
  <DocSecurity>4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Martina Lorenčíková</cp:lastModifiedBy>
  <cp:revision>2</cp:revision>
  <cp:lastPrinted>2024-09-09T08:22:00Z</cp:lastPrinted>
  <dcterms:created xsi:type="dcterms:W3CDTF">2025-09-25T12:06:00Z</dcterms:created>
  <dcterms:modified xsi:type="dcterms:W3CDTF">2025-09-25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5E97DEBC2264783D63190C9DAC387</vt:lpwstr>
  </property>
</Properties>
</file>